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50CE35" w14:textId="76E5546B" w:rsidR="00754E8D" w:rsidRPr="007D3A0D" w:rsidRDefault="00754E8D" w:rsidP="00C85581">
      <w:pPr>
        <w:spacing w:before="79"/>
        <w:ind w:right="317"/>
        <w:jc w:val="center"/>
        <w:rPr>
          <w:b/>
          <w:sz w:val="20"/>
          <w:szCs w:val="20"/>
        </w:rPr>
      </w:pPr>
      <w:r w:rsidRPr="007D3A0D">
        <w:rPr>
          <w:b/>
          <w:sz w:val="20"/>
          <w:szCs w:val="20"/>
        </w:rPr>
        <w:t xml:space="preserve">ANEXO II – </w:t>
      </w:r>
      <w:r w:rsidR="00D90E7B" w:rsidRPr="007D3A0D">
        <w:rPr>
          <w:b/>
          <w:sz w:val="20"/>
          <w:szCs w:val="20"/>
        </w:rPr>
        <w:t>FORMULÁRIO DE INSCRIÇÃO 202</w:t>
      </w:r>
      <w:r w:rsidR="007D3A0D" w:rsidRPr="007D3A0D">
        <w:rPr>
          <w:b/>
          <w:sz w:val="20"/>
          <w:szCs w:val="20"/>
        </w:rPr>
        <w:t>6</w:t>
      </w:r>
      <w:r w:rsidR="00D90E7B" w:rsidRPr="007D3A0D">
        <w:rPr>
          <w:b/>
          <w:sz w:val="20"/>
          <w:szCs w:val="20"/>
        </w:rPr>
        <w:t>/</w:t>
      </w:r>
      <w:r w:rsidR="00673AD5" w:rsidRPr="007D3A0D">
        <w:rPr>
          <w:noProof/>
          <w:sz w:val="20"/>
          <w:szCs w:val="20"/>
          <w:lang w:bidi="ar-SA"/>
        </w:rPr>
        <w:drawing>
          <wp:anchor distT="0" distB="0" distL="0" distR="0" simplePos="0" relativeHeight="503310744" behindDoc="0" locked="0" layoutInCell="1" allowOverlap="1" wp14:anchorId="6FA643B8" wp14:editId="37EFFB3F">
            <wp:simplePos x="0" y="0"/>
            <wp:positionH relativeFrom="margin">
              <wp:align>center</wp:align>
            </wp:positionH>
            <wp:positionV relativeFrom="paragraph">
              <wp:posOffset>360680</wp:posOffset>
            </wp:positionV>
            <wp:extent cx="749985" cy="694944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49985" cy="6949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67EB5" w:rsidRPr="007D3A0D">
        <w:rPr>
          <w:b/>
          <w:sz w:val="20"/>
          <w:szCs w:val="20"/>
        </w:rPr>
        <w:t>1</w:t>
      </w:r>
    </w:p>
    <w:p w14:paraId="6A0EBEC0" w14:textId="7BE69AF2" w:rsidR="00673AD5" w:rsidRPr="007D3A0D" w:rsidRDefault="00673AD5" w:rsidP="00673AD5">
      <w:pPr>
        <w:pStyle w:val="Corpodetexto"/>
        <w:spacing w:before="10"/>
        <w:ind w:right="317"/>
        <w:rPr>
          <w:b/>
          <w:sz w:val="20"/>
          <w:szCs w:val="20"/>
        </w:rPr>
      </w:pPr>
    </w:p>
    <w:p w14:paraId="1062671E" w14:textId="77777777" w:rsidR="006811CA" w:rsidRPr="007D3A0D" w:rsidRDefault="006811CA" w:rsidP="006811CA">
      <w:pPr>
        <w:pStyle w:val="Corpodetexto"/>
        <w:ind w:right="317"/>
        <w:jc w:val="center"/>
        <w:rPr>
          <w:rFonts w:eastAsiaTheme="majorEastAsia"/>
          <w:b/>
          <w:iCs/>
          <w:sz w:val="20"/>
          <w:szCs w:val="20"/>
        </w:rPr>
      </w:pPr>
      <w:r w:rsidRPr="007D3A0D">
        <w:rPr>
          <w:rFonts w:eastAsiaTheme="majorEastAsia"/>
          <w:b/>
          <w:iCs/>
          <w:sz w:val="20"/>
          <w:szCs w:val="20"/>
        </w:rPr>
        <w:t>UNIVERSIDADE DO EXTREMO SUL CATARINENSE – UNESC</w:t>
      </w:r>
    </w:p>
    <w:p w14:paraId="2A1AB1E8" w14:textId="77777777" w:rsidR="006811CA" w:rsidRPr="007D3A0D" w:rsidRDefault="006811CA" w:rsidP="006811CA">
      <w:pPr>
        <w:pStyle w:val="Corpodetexto"/>
        <w:ind w:right="317"/>
        <w:jc w:val="center"/>
        <w:rPr>
          <w:rFonts w:eastAsiaTheme="majorEastAsia"/>
          <w:b/>
          <w:iCs/>
          <w:sz w:val="20"/>
          <w:szCs w:val="20"/>
        </w:rPr>
      </w:pPr>
      <w:r w:rsidRPr="007D3A0D">
        <w:rPr>
          <w:rFonts w:eastAsiaTheme="majorEastAsia"/>
          <w:b/>
          <w:iCs/>
          <w:sz w:val="20"/>
          <w:szCs w:val="20"/>
        </w:rPr>
        <w:t>PRÓ-REITORIA DE PESQUISA, PÓS-GRADUAÇÃO, INOVAÇÃO E EXTENSÃO</w:t>
      </w:r>
    </w:p>
    <w:p w14:paraId="5D27DA1C" w14:textId="77777777" w:rsidR="006811CA" w:rsidRPr="007D3A0D" w:rsidRDefault="006811CA" w:rsidP="006811CA">
      <w:pPr>
        <w:pStyle w:val="Corpodetexto"/>
        <w:ind w:right="317"/>
        <w:jc w:val="center"/>
        <w:rPr>
          <w:rFonts w:eastAsiaTheme="majorEastAsia"/>
          <w:b/>
          <w:iCs/>
          <w:sz w:val="20"/>
          <w:szCs w:val="20"/>
        </w:rPr>
      </w:pPr>
      <w:r w:rsidRPr="007D3A0D">
        <w:rPr>
          <w:rFonts w:eastAsiaTheme="majorEastAsia"/>
          <w:b/>
          <w:iCs/>
          <w:sz w:val="20"/>
          <w:szCs w:val="20"/>
        </w:rPr>
        <w:t>DIRETORIA DE PESQUISA E PÓS-GRADUAÇÃO STRICTO SENSU</w:t>
      </w:r>
    </w:p>
    <w:p w14:paraId="5CE7534A" w14:textId="77777777" w:rsidR="006811CA" w:rsidRPr="007D3A0D" w:rsidRDefault="006811CA" w:rsidP="006811CA">
      <w:pPr>
        <w:pStyle w:val="Corpodetexto"/>
        <w:ind w:right="317"/>
        <w:jc w:val="center"/>
        <w:rPr>
          <w:rFonts w:eastAsiaTheme="majorEastAsia"/>
          <w:b/>
          <w:iCs/>
          <w:sz w:val="20"/>
          <w:szCs w:val="20"/>
        </w:rPr>
      </w:pPr>
      <w:r w:rsidRPr="007D3A0D">
        <w:rPr>
          <w:rFonts w:eastAsiaTheme="majorEastAsia"/>
          <w:b/>
          <w:iCs/>
          <w:sz w:val="20"/>
          <w:szCs w:val="20"/>
        </w:rPr>
        <w:t>Programa de Pós-Graduação em Ciências da Saúde (Mestrado e Doutorado)</w:t>
      </w:r>
    </w:p>
    <w:p w14:paraId="31732609" w14:textId="2986ED2E" w:rsidR="006811CA" w:rsidRPr="007D3A0D" w:rsidRDefault="006811CA" w:rsidP="006811CA">
      <w:pPr>
        <w:pStyle w:val="Corpodetexto"/>
        <w:ind w:right="317"/>
        <w:jc w:val="center"/>
        <w:rPr>
          <w:rFonts w:eastAsiaTheme="majorEastAsia"/>
          <w:b/>
          <w:iCs/>
          <w:sz w:val="20"/>
          <w:szCs w:val="20"/>
        </w:rPr>
      </w:pPr>
      <w:r w:rsidRPr="007D3A0D">
        <w:rPr>
          <w:rFonts w:eastAsiaTheme="majorEastAsia"/>
          <w:b/>
          <w:iCs/>
          <w:sz w:val="20"/>
          <w:szCs w:val="20"/>
        </w:rPr>
        <w:t>Recomendado pela CAPES – Homologado pelo CNE – Portaria Nº 609 de 14.03.2019</w:t>
      </w:r>
    </w:p>
    <w:p w14:paraId="3845C33F" w14:textId="31150C56" w:rsidR="006811CA" w:rsidRPr="007D3A0D" w:rsidRDefault="006811CA" w:rsidP="006811CA">
      <w:pPr>
        <w:pStyle w:val="Corpodetexto"/>
        <w:ind w:right="317"/>
        <w:jc w:val="center"/>
        <w:rPr>
          <w:rFonts w:eastAsiaTheme="majorEastAsia"/>
          <w:b/>
          <w:iCs/>
          <w:sz w:val="20"/>
          <w:szCs w:val="20"/>
        </w:rPr>
      </w:pPr>
      <w:r w:rsidRPr="007D3A0D">
        <w:rPr>
          <w:rFonts w:eastAsiaTheme="majorEastAsia"/>
          <w:b/>
          <w:iCs/>
          <w:sz w:val="20"/>
          <w:szCs w:val="20"/>
        </w:rPr>
        <w:t>____________________________________________________________________________________</w:t>
      </w:r>
    </w:p>
    <w:p w14:paraId="1B79C48D" w14:textId="46045A29" w:rsidR="00754E8D" w:rsidRPr="007D3A0D" w:rsidRDefault="00754E8D" w:rsidP="0095192C">
      <w:pPr>
        <w:spacing w:before="136"/>
        <w:ind w:right="317"/>
        <w:jc w:val="center"/>
        <w:rPr>
          <w:b/>
          <w:sz w:val="20"/>
          <w:szCs w:val="20"/>
        </w:rPr>
      </w:pPr>
      <w:r w:rsidRPr="007D3A0D">
        <w:rPr>
          <w:b/>
          <w:sz w:val="20"/>
          <w:szCs w:val="20"/>
        </w:rPr>
        <w:t>FORMULÁRIO DE INSCRIÇÃO</w:t>
      </w:r>
      <w:r w:rsidR="00D90E7B" w:rsidRPr="007D3A0D">
        <w:rPr>
          <w:b/>
          <w:sz w:val="20"/>
          <w:szCs w:val="20"/>
        </w:rPr>
        <w:t xml:space="preserve"> 202</w:t>
      </w:r>
      <w:r w:rsidR="007D3A0D" w:rsidRPr="007D3A0D">
        <w:rPr>
          <w:b/>
          <w:sz w:val="20"/>
          <w:szCs w:val="20"/>
        </w:rPr>
        <w:t>6</w:t>
      </w:r>
      <w:r w:rsidR="00D90E7B" w:rsidRPr="007D3A0D">
        <w:rPr>
          <w:b/>
          <w:sz w:val="20"/>
          <w:szCs w:val="20"/>
        </w:rPr>
        <w:t>/</w:t>
      </w:r>
      <w:r w:rsidR="00767EB5" w:rsidRPr="007D3A0D">
        <w:rPr>
          <w:b/>
          <w:sz w:val="20"/>
          <w:szCs w:val="20"/>
        </w:rPr>
        <w:t>1</w:t>
      </w:r>
    </w:p>
    <w:p w14:paraId="6CD1AA87" w14:textId="7B021243" w:rsidR="0095192C" w:rsidRPr="007D3A0D" w:rsidRDefault="0095192C" w:rsidP="0095192C">
      <w:pPr>
        <w:spacing w:before="136"/>
        <w:ind w:right="317"/>
        <w:jc w:val="center"/>
        <w:rPr>
          <w:b/>
          <w:sz w:val="20"/>
          <w:szCs w:val="20"/>
        </w:rPr>
      </w:pPr>
      <w:r w:rsidRPr="007D3A0D">
        <w:rPr>
          <w:b/>
          <w:sz w:val="20"/>
          <w:szCs w:val="20"/>
        </w:rPr>
        <w:t>MESTRADO</w:t>
      </w:r>
    </w:p>
    <w:p w14:paraId="29761B6F" w14:textId="6B9709C1" w:rsidR="00754E8D" w:rsidRPr="007D3A0D" w:rsidRDefault="00754E8D" w:rsidP="00754E8D">
      <w:pPr>
        <w:pStyle w:val="Corpodetexto"/>
        <w:ind w:right="317"/>
        <w:rPr>
          <w:b/>
          <w:sz w:val="20"/>
          <w:szCs w:val="20"/>
        </w:rPr>
      </w:pPr>
    </w:p>
    <w:p w14:paraId="1C5E2B06" w14:textId="63A54D09" w:rsidR="009D52AA" w:rsidRPr="007D3A0D" w:rsidRDefault="009D52AA" w:rsidP="00754E8D">
      <w:pPr>
        <w:pStyle w:val="Corpodetexto"/>
        <w:ind w:right="317"/>
        <w:rPr>
          <w:b/>
          <w:sz w:val="20"/>
          <w:szCs w:val="20"/>
        </w:rPr>
      </w:pPr>
    </w:p>
    <w:tbl>
      <w:tblPr>
        <w:tblW w:w="89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97"/>
        <w:gridCol w:w="1172"/>
        <w:gridCol w:w="937"/>
        <w:gridCol w:w="282"/>
        <w:gridCol w:w="498"/>
        <w:gridCol w:w="368"/>
        <w:gridCol w:w="2472"/>
      </w:tblGrid>
      <w:tr w:rsidR="009D52AA" w:rsidRPr="007D3A0D" w14:paraId="390C83E4" w14:textId="77777777" w:rsidTr="001C15EF">
        <w:trPr>
          <w:trHeight w:val="375"/>
          <w:jc w:val="center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79C85" w14:textId="7A17514E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 xml:space="preserve">Nome Completo: </w:t>
            </w:r>
          </w:p>
        </w:tc>
      </w:tr>
      <w:tr w:rsidR="009D52AA" w:rsidRPr="007D3A0D" w14:paraId="7FBC8AF5" w14:textId="77777777" w:rsidTr="001C15EF">
        <w:trPr>
          <w:trHeight w:val="375"/>
          <w:jc w:val="center"/>
        </w:trPr>
        <w:tc>
          <w:tcPr>
            <w:tcW w:w="53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C990C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 xml:space="preserve">Estado Civil: </w:t>
            </w:r>
          </w:p>
        </w:tc>
        <w:tc>
          <w:tcPr>
            <w:tcW w:w="36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82552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 xml:space="preserve">Nacionalidade: </w:t>
            </w:r>
          </w:p>
        </w:tc>
      </w:tr>
      <w:tr w:rsidR="009D52AA" w:rsidRPr="007D3A0D" w14:paraId="5243C076" w14:textId="77777777" w:rsidTr="001C15EF">
        <w:trPr>
          <w:trHeight w:val="362"/>
          <w:jc w:val="center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BE6D7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 xml:space="preserve">CPF: </w:t>
            </w:r>
          </w:p>
        </w:tc>
      </w:tr>
      <w:tr w:rsidR="009D52AA" w:rsidRPr="007D3A0D" w14:paraId="7890CD37" w14:textId="77777777" w:rsidTr="001C15EF">
        <w:trPr>
          <w:trHeight w:val="375"/>
          <w:jc w:val="center"/>
        </w:trPr>
        <w:tc>
          <w:tcPr>
            <w:tcW w:w="53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B6089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>RG:</w:t>
            </w:r>
          </w:p>
        </w:tc>
        <w:tc>
          <w:tcPr>
            <w:tcW w:w="36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3304C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>Órgão Emissor:</w:t>
            </w:r>
          </w:p>
        </w:tc>
      </w:tr>
      <w:tr w:rsidR="009D52AA" w:rsidRPr="007D3A0D" w14:paraId="08B60C90" w14:textId="77777777" w:rsidTr="001C15EF">
        <w:trPr>
          <w:trHeight w:val="375"/>
          <w:jc w:val="center"/>
        </w:trPr>
        <w:tc>
          <w:tcPr>
            <w:tcW w:w="53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DAF9D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>Data de Expedição:</w:t>
            </w:r>
          </w:p>
        </w:tc>
        <w:tc>
          <w:tcPr>
            <w:tcW w:w="36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704F6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>UF:</w:t>
            </w:r>
          </w:p>
        </w:tc>
      </w:tr>
      <w:tr w:rsidR="009D52AA" w:rsidRPr="007D3A0D" w14:paraId="5D61FC56" w14:textId="77777777" w:rsidTr="001C15EF">
        <w:trPr>
          <w:trHeight w:val="375"/>
          <w:jc w:val="center"/>
        </w:trPr>
        <w:tc>
          <w:tcPr>
            <w:tcW w:w="53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058B5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 xml:space="preserve">Data de Nascimento: </w:t>
            </w:r>
          </w:p>
        </w:tc>
        <w:tc>
          <w:tcPr>
            <w:tcW w:w="36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7D20C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 xml:space="preserve">Sexo: </w:t>
            </w:r>
          </w:p>
        </w:tc>
      </w:tr>
      <w:tr w:rsidR="009D52AA" w:rsidRPr="007D3A0D" w14:paraId="73ABCE34" w14:textId="77777777" w:rsidTr="001C15EF">
        <w:trPr>
          <w:trHeight w:val="375"/>
          <w:jc w:val="center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A5140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 xml:space="preserve">Nome do Pai: </w:t>
            </w:r>
          </w:p>
        </w:tc>
      </w:tr>
      <w:tr w:rsidR="009D52AA" w:rsidRPr="007D3A0D" w14:paraId="5E963743" w14:textId="77777777" w:rsidTr="001C15EF">
        <w:trPr>
          <w:trHeight w:val="362"/>
          <w:jc w:val="center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28572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 xml:space="preserve">Nome da Mãe: </w:t>
            </w:r>
          </w:p>
        </w:tc>
      </w:tr>
      <w:tr w:rsidR="009D52AA" w:rsidRPr="007D3A0D" w14:paraId="0BBA5A08" w14:textId="77777777" w:rsidTr="001C15EF">
        <w:trPr>
          <w:trHeight w:val="375"/>
          <w:jc w:val="center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2DECE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 xml:space="preserve">Endereço Residencial: </w:t>
            </w:r>
          </w:p>
        </w:tc>
      </w:tr>
      <w:tr w:rsidR="009D52AA" w:rsidRPr="007D3A0D" w14:paraId="78BF0C35" w14:textId="77777777" w:rsidTr="001C15EF">
        <w:trPr>
          <w:trHeight w:val="375"/>
          <w:jc w:val="center"/>
        </w:trPr>
        <w:tc>
          <w:tcPr>
            <w:tcW w:w="3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CAC8B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 xml:space="preserve">Bairro: </w:t>
            </w:r>
          </w:p>
        </w:tc>
        <w:tc>
          <w:tcPr>
            <w:tcW w:w="28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3F67B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>Cidade:</w:t>
            </w:r>
            <w:r w:rsidRPr="007D3A0D">
              <w:rPr>
                <w:b/>
                <w:iCs/>
                <w:sz w:val="20"/>
                <w:szCs w:val="20"/>
              </w:rPr>
              <w:tab/>
            </w:r>
          </w:p>
        </w:tc>
        <w:tc>
          <w:tcPr>
            <w:tcW w:w="2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3D069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 xml:space="preserve">CEP: </w:t>
            </w:r>
          </w:p>
        </w:tc>
      </w:tr>
      <w:tr w:rsidR="009D52AA" w:rsidRPr="007D3A0D" w14:paraId="3EC0B4D3" w14:textId="77777777" w:rsidTr="001C15EF">
        <w:trPr>
          <w:trHeight w:val="375"/>
          <w:jc w:val="center"/>
        </w:trPr>
        <w:tc>
          <w:tcPr>
            <w:tcW w:w="3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432B5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>Telefone:</w:t>
            </w:r>
            <w:r w:rsidRPr="007D3A0D">
              <w:rPr>
                <w:b/>
                <w:iCs/>
                <w:sz w:val="20"/>
                <w:szCs w:val="20"/>
              </w:rPr>
              <w:tab/>
            </w:r>
          </w:p>
        </w:tc>
        <w:tc>
          <w:tcPr>
            <w:tcW w:w="28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A386C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>Celular:</w:t>
            </w:r>
            <w:r w:rsidRPr="007D3A0D">
              <w:rPr>
                <w:b/>
                <w:iCs/>
                <w:sz w:val="20"/>
                <w:szCs w:val="20"/>
              </w:rPr>
              <w:tab/>
            </w:r>
          </w:p>
        </w:tc>
        <w:tc>
          <w:tcPr>
            <w:tcW w:w="2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36BF0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 xml:space="preserve">E-mail: </w:t>
            </w:r>
          </w:p>
        </w:tc>
      </w:tr>
      <w:tr w:rsidR="009D52AA" w:rsidRPr="007D3A0D" w14:paraId="66E7665F" w14:textId="77777777" w:rsidTr="001C15EF">
        <w:trPr>
          <w:trHeight w:val="375"/>
          <w:jc w:val="center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5C5F1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>Estado e Município de Nascimento:</w:t>
            </w:r>
            <w:r w:rsidRPr="007D3A0D">
              <w:rPr>
                <w:b/>
                <w:iCs/>
                <w:sz w:val="20"/>
                <w:szCs w:val="20"/>
              </w:rPr>
              <w:tab/>
            </w:r>
          </w:p>
        </w:tc>
      </w:tr>
      <w:tr w:rsidR="009D52AA" w:rsidRPr="007D3A0D" w14:paraId="0F4A1A2C" w14:textId="77777777" w:rsidTr="001C15EF">
        <w:trPr>
          <w:trHeight w:val="362"/>
          <w:jc w:val="center"/>
        </w:trPr>
        <w:tc>
          <w:tcPr>
            <w:tcW w:w="3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F30B7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>Nº Título Eleitoral: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CC408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>Zona:</w:t>
            </w:r>
          </w:p>
        </w:tc>
        <w:tc>
          <w:tcPr>
            <w:tcW w:w="12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941CA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>Seção:</w:t>
            </w:r>
          </w:p>
        </w:tc>
        <w:tc>
          <w:tcPr>
            <w:tcW w:w="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DEF3F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>UF:</w:t>
            </w:r>
          </w:p>
        </w:tc>
        <w:tc>
          <w:tcPr>
            <w:tcW w:w="2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0304F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>Município:</w:t>
            </w:r>
          </w:p>
        </w:tc>
      </w:tr>
      <w:tr w:rsidR="009D52AA" w:rsidRPr="007D3A0D" w14:paraId="6CA2D284" w14:textId="77777777" w:rsidTr="001C15EF">
        <w:trPr>
          <w:trHeight w:val="375"/>
          <w:jc w:val="center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ACACD" w14:textId="77777777" w:rsidR="009D52AA" w:rsidRPr="007D3A0D" w:rsidRDefault="009D52AA" w:rsidP="009D52AA">
            <w:pPr>
              <w:pStyle w:val="Corpodetexto"/>
              <w:ind w:right="317"/>
              <w:rPr>
                <w:b/>
                <w:iCs/>
                <w:sz w:val="20"/>
                <w:szCs w:val="20"/>
              </w:rPr>
            </w:pPr>
            <w:r w:rsidRPr="007D3A0D">
              <w:rPr>
                <w:b/>
                <w:iCs/>
                <w:sz w:val="20"/>
                <w:szCs w:val="20"/>
              </w:rPr>
              <w:t xml:space="preserve">Data de expedição Título Eleitoral: </w:t>
            </w:r>
          </w:p>
        </w:tc>
      </w:tr>
      <w:tr w:rsidR="009D52AA" w:rsidRPr="007D3A0D" w14:paraId="01C8E314" w14:textId="77777777" w:rsidTr="001C15EF">
        <w:trPr>
          <w:trHeight w:val="1145"/>
          <w:jc w:val="center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BB3E5" w14:textId="77777777" w:rsidR="00AE2BCB" w:rsidRPr="007D3A0D" w:rsidRDefault="00AE2BCB" w:rsidP="00AE2BCB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7D3A0D">
              <w:rPr>
                <w:b/>
                <w:sz w:val="20"/>
                <w:szCs w:val="20"/>
              </w:rPr>
              <w:t xml:space="preserve">Opção de Modalidade de Bolsa: </w:t>
            </w:r>
          </w:p>
          <w:p w14:paraId="42EF391D" w14:textId="55FF440C" w:rsidR="00AE2BCB" w:rsidRPr="007D3A0D" w:rsidRDefault="00AE2BCB" w:rsidP="00AE2BCB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7D3A0D">
              <w:rPr>
                <w:sz w:val="20"/>
                <w:szCs w:val="20"/>
              </w:rPr>
              <w:t>(   ) Benefício CAPES - Modalidade I (bolsa integral de Pós-Graduação + taxa escolar)</w:t>
            </w:r>
          </w:p>
          <w:p w14:paraId="3D730D10" w14:textId="6E6EDBC2" w:rsidR="009D52AA" w:rsidRPr="007D3A0D" w:rsidRDefault="00AE2BCB" w:rsidP="00AE2BCB">
            <w:pPr>
              <w:spacing w:line="360" w:lineRule="auto"/>
              <w:ind w:right="147"/>
              <w:jc w:val="both"/>
              <w:rPr>
                <w:sz w:val="20"/>
                <w:szCs w:val="20"/>
              </w:rPr>
            </w:pPr>
            <w:r w:rsidRPr="007D3A0D">
              <w:rPr>
                <w:sz w:val="20"/>
                <w:szCs w:val="20"/>
              </w:rPr>
              <w:t>(   ) Benefício CAPES - Modalidade II (taxa escolar)</w:t>
            </w:r>
          </w:p>
        </w:tc>
      </w:tr>
    </w:tbl>
    <w:p w14:paraId="145AA019" w14:textId="73BC88D0" w:rsidR="009D52AA" w:rsidRPr="007D3A0D" w:rsidRDefault="009D52AA" w:rsidP="00754E8D">
      <w:pPr>
        <w:pStyle w:val="Corpodetexto"/>
        <w:ind w:right="317"/>
        <w:rPr>
          <w:b/>
          <w:sz w:val="20"/>
          <w:szCs w:val="20"/>
        </w:rPr>
      </w:pPr>
    </w:p>
    <w:p w14:paraId="22D99A6F" w14:textId="11066C5E" w:rsidR="009D52AA" w:rsidRDefault="009D52AA" w:rsidP="00754E8D">
      <w:pPr>
        <w:pStyle w:val="Corpodetexto"/>
        <w:ind w:right="317"/>
        <w:rPr>
          <w:b/>
          <w:sz w:val="20"/>
        </w:rPr>
      </w:pPr>
    </w:p>
    <w:p w14:paraId="3E781609" w14:textId="1FF2207A" w:rsidR="009D52AA" w:rsidRDefault="009D52AA" w:rsidP="00754E8D">
      <w:pPr>
        <w:pStyle w:val="Corpodetexto"/>
        <w:ind w:right="317"/>
        <w:rPr>
          <w:b/>
          <w:sz w:val="20"/>
        </w:rPr>
      </w:pPr>
    </w:p>
    <w:p w14:paraId="26D4AD8E" w14:textId="4812F421" w:rsidR="009D52AA" w:rsidRDefault="009D52AA" w:rsidP="00754E8D">
      <w:pPr>
        <w:pStyle w:val="Corpodetexto"/>
        <w:ind w:right="317"/>
        <w:rPr>
          <w:b/>
          <w:sz w:val="20"/>
        </w:rPr>
      </w:pPr>
    </w:p>
    <w:p w14:paraId="1A2C8423" w14:textId="38D5E6A4" w:rsidR="009D52AA" w:rsidRDefault="009D52AA" w:rsidP="00754E8D">
      <w:pPr>
        <w:pStyle w:val="Corpodetexto"/>
        <w:ind w:right="317"/>
        <w:rPr>
          <w:b/>
          <w:sz w:val="20"/>
        </w:rPr>
      </w:pPr>
    </w:p>
    <w:p w14:paraId="00FDF6B3" w14:textId="29EDF1B1" w:rsidR="009D52AA" w:rsidRDefault="009D52AA" w:rsidP="00754E8D">
      <w:pPr>
        <w:pStyle w:val="Corpodetexto"/>
        <w:ind w:right="317"/>
        <w:rPr>
          <w:b/>
          <w:sz w:val="20"/>
        </w:rPr>
      </w:pPr>
    </w:p>
    <w:p w14:paraId="285DE3C7" w14:textId="34F80B6B" w:rsidR="009D52AA" w:rsidRDefault="009D52AA" w:rsidP="00754E8D">
      <w:pPr>
        <w:pStyle w:val="Corpodetexto"/>
        <w:ind w:right="317"/>
        <w:rPr>
          <w:b/>
          <w:sz w:val="20"/>
        </w:rPr>
      </w:pPr>
    </w:p>
    <w:p w14:paraId="2ADAD9F5" w14:textId="28E8522D" w:rsidR="009D52AA" w:rsidRDefault="009D52AA" w:rsidP="00754E8D">
      <w:pPr>
        <w:pStyle w:val="Corpodetexto"/>
        <w:ind w:right="317"/>
        <w:rPr>
          <w:b/>
          <w:sz w:val="20"/>
        </w:rPr>
      </w:pPr>
    </w:p>
    <w:p w14:paraId="73A55316" w14:textId="2871672C" w:rsidR="009D52AA" w:rsidRDefault="009D52AA" w:rsidP="00754E8D">
      <w:pPr>
        <w:pStyle w:val="Corpodetexto"/>
        <w:ind w:right="317"/>
        <w:rPr>
          <w:b/>
          <w:sz w:val="20"/>
        </w:rPr>
      </w:pPr>
    </w:p>
    <w:p w14:paraId="218FBBB5" w14:textId="2220D57D" w:rsidR="009D52AA" w:rsidRDefault="009D52AA" w:rsidP="00754E8D">
      <w:pPr>
        <w:pStyle w:val="Corpodetexto"/>
        <w:ind w:right="317"/>
        <w:rPr>
          <w:b/>
          <w:sz w:val="20"/>
        </w:rPr>
      </w:pPr>
    </w:p>
    <w:p w14:paraId="60AAE1DE" w14:textId="16A7EA1A" w:rsidR="009D52AA" w:rsidRDefault="009D52AA" w:rsidP="00754E8D">
      <w:pPr>
        <w:pStyle w:val="Corpodetexto"/>
        <w:ind w:right="317"/>
        <w:rPr>
          <w:b/>
          <w:sz w:val="20"/>
        </w:rPr>
      </w:pPr>
    </w:p>
    <w:p w14:paraId="267D0BF0" w14:textId="1FC41695" w:rsidR="00EC2DD4" w:rsidRPr="007D3A0D" w:rsidRDefault="00EC2DD4" w:rsidP="00B86008">
      <w:pPr>
        <w:spacing w:before="75"/>
        <w:ind w:right="317"/>
        <w:rPr>
          <w:rFonts w:ascii="Times New Roman"/>
          <w:i/>
          <w:sz w:val="20"/>
          <w:szCs w:val="20"/>
        </w:rPr>
      </w:pPr>
      <w:bookmarkStart w:id="0" w:name="_GoBack"/>
      <w:bookmarkEnd w:id="0"/>
    </w:p>
    <w:sectPr w:rsidR="00EC2DD4" w:rsidRPr="007D3A0D" w:rsidSect="00754E8D">
      <w:pgSz w:w="11900" w:h="16850"/>
      <w:pgMar w:top="1260" w:right="460" w:bottom="280" w:left="1200" w:header="720" w:footer="720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B0D36BC" w16cid:durableId="2CD470B8"/>
  <w16cid:commentId w16cid:paraId="349D708C" w16cid:durableId="2CD929C4"/>
  <w16cid:commentId w16cid:paraId="5F6E9E5E" w16cid:durableId="2CA0B4E3"/>
  <w16cid:commentId w16cid:paraId="21776B4D" w16cid:durableId="2CD9298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A025FA" w14:textId="77777777" w:rsidR="001A6280" w:rsidRDefault="001A6280" w:rsidP="001263E1">
      <w:r>
        <w:separator/>
      </w:r>
    </w:p>
  </w:endnote>
  <w:endnote w:type="continuationSeparator" w:id="0">
    <w:p w14:paraId="6426D65A" w14:textId="77777777" w:rsidR="001A6280" w:rsidRDefault="001A6280" w:rsidP="001263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38741B" w14:textId="77777777" w:rsidR="001A6280" w:rsidRDefault="001A6280" w:rsidP="001263E1">
      <w:r>
        <w:separator/>
      </w:r>
    </w:p>
  </w:footnote>
  <w:footnote w:type="continuationSeparator" w:id="0">
    <w:p w14:paraId="3DBAC1FC" w14:textId="77777777" w:rsidR="001A6280" w:rsidRDefault="001A6280" w:rsidP="001263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E5C49"/>
    <w:multiLevelType w:val="multilevel"/>
    <w:tmpl w:val="C038AE1E"/>
    <w:styleLink w:val="Listaatual1"/>
    <w:lvl w:ilvl="0">
      <w:start w:val="7"/>
      <w:numFmt w:val="decimal"/>
      <w:lvlText w:val="%1"/>
      <w:lvlJc w:val="left"/>
      <w:pPr>
        <w:ind w:left="593" w:hanging="372"/>
      </w:pPr>
      <w:rPr>
        <w:rFonts w:hint="default"/>
        <w:lang w:val="pt-BR" w:eastAsia="pt-BR" w:bidi="pt-BR"/>
      </w:rPr>
    </w:lvl>
    <w:lvl w:ilvl="1">
      <w:start w:val="1"/>
      <w:numFmt w:val="decimal"/>
      <w:lvlText w:val="%1.%2"/>
      <w:lvlJc w:val="left"/>
      <w:pPr>
        <w:ind w:left="593" w:hanging="372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21" w:hanging="543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43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43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43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43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43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43"/>
      </w:pPr>
      <w:rPr>
        <w:rFonts w:hint="default"/>
        <w:lang w:val="pt-BR" w:eastAsia="pt-BR" w:bidi="pt-BR"/>
      </w:rPr>
    </w:lvl>
  </w:abstractNum>
  <w:abstractNum w:abstractNumId="1" w15:restartNumberingAfterBreak="0">
    <w:nsid w:val="075A2630"/>
    <w:multiLevelType w:val="multilevel"/>
    <w:tmpl w:val="42B6D154"/>
    <w:styleLink w:val="Listaatual3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%1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21" w:hanging="586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2" w15:restartNumberingAfterBreak="0">
    <w:nsid w:val="0864042F"/>
    <w:multiLevelType w:val="multilevel"/>
    <w:tmpl w:val="A76C705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62" w:hanging="360"/>
      </w:pPr>
      <w:rPr>
        <w:rFonts w:hint="default"/>
      </w:rPr>
    </w:lvl>
    <w:lvl w:ilvl="2">
      <w:start w:val="6"/>
      <w:numFmt w:val="lowerLetter"/>
      <w:lvlText w:val="%3)"/>
      <w:lvlJc w:val="left"/>
      <w:pPr>
        <w:ind w:left="1124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16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16" w:hanging="1800"/>
      </w:pPr>
      <w:rPr>
        <w:rFonts w:hint="default"/>
      </w:rPr>
    </w:lvl>
  </w:abstractNum>
  <w:abstractNum w:abstractNumId="3" w15:restartNumberingAfterBreak="0">
    <w:nsid w:val="0BED2204"/>
    <w:multiLevelType w:val="hybridMultilevel"/>
    <w:tmpl w:val="34A87E66"/>
    <w:lvl w:ilvl="0" w:tplc="A77CB634">
      <w:numFmt w:val="bullet"/>
      <w:lvlText w:val="-"/>
      <w:lvlJc w:val="left"/>
      <w:pPr>
        <w:ind w:left="231" w:hanging="123"/>
      </w:pPr>
      <w:rPr>
        <w:rFonts w:ascii="Arial" w:eastAsia="Arial" w:hAnsi="Arial" w:cs="Arial" w:hint="default"/>
        <w:w w:val="99"/>
        <w:sz w:val="20"/>
        <w:szCs w:val="20"/>
        <w:lang w:val="pt-BR" w:eastAsia="pt-BR" w:bidi="pt-BR"/>
      </w:rPr>
    </w:lvl>
    <w:lvl w:ilvl="1" w:tplc="6F244E04">
      <w:numFmt w:val="bullet"/>
      <w:lvlText w:val="•"/>
      <w:lvlJc w:val="left"/>
      <w:pPr>
        <w:ind w:left="623" w:hanging="123"/>
      </w:pPr>
      <w:rPr>
        <w:rFonts w:hint="default"/>
        <w:lang w:val="pt-BR" w:eastAsia="pt-BR" w:bidi="pt-BR"/>
      </w:rPr>
    </w:lvl>
    <w:lvl w:ilvl="2" w:tplc="49B04C2C">
      <w:numFmt w:val="bullet"/>
      <w:lvlText w:val="•"/>
      <w:lvlJc w:val="left"/>
      <w:pPr>
        <w:ind w:left="1007" w:hanging="123"/>
      </w:pPr>
      <w:rPr>
        <w:rFonts w:hint="default"/>
        <w:lang w:val="pt-BR" w:eastAsia="pt-BR" w:bidi="pt-BR"/>
      </w:rPr>
    </w:lvl>
    <w:lvl w:ilvl="3" w:tplc="92AEB646">
      <w:numFmt w:val="bullet"/>
      <w:lvlText w:val="•"/>
      <w:lvlJc w:val="left"/>
      <w:pPr>
        <w:ind w:left="1390" w:hanging="123"/>
      </w:pPr>
      <w:rPr>
        <w:rFonts w:hint="default"/>
        <w:lang w:val="pt-BR" w:eastAsia="pt-BR" w:bidi="pt-BR"/>
      </w:rPr>
    </w:lvl>
    <w:lvl w:ilvl="4" w:tplc="4D6C9944">
      <w:numFmt w:val="bullet"/>
      <w:lvlText w:val="•"/>
      <w:lvlJc w:val="left"/>
      <w:pPr>
        <w:ind w:left="1774" w:hanging="123"/>
      </w:pPr>
      <w:rPr>
        <w:rFonts w:hint="default"/>
        <w:lang w:val="pt-BR" w:eastAsia="pt-BR" w:bidi="pt-BR"/>
      </w:rPr>
    </w:lvl>
    <w:lvl w:ilvl="5" w:tplc="31C4B604">
      <w:numFmt w:val="bullet"/>
      <w:lvlText w:val="•"/>
      <w:lvlJc w:val="left"/>
      <w:pPr>
        <w:ind w:left="2157" w:hanging="123"/>
      </w:pPr>
      <w:rPr>
        <w:rFonts w:hint="default"/>
        <w:lang w:val="pt-BR" w:eastAsia="pt-BR" w:bidi="pt-BR"/>
      </w:rPr>
    </w:lvl>
    <w:lvl w:ilvl="6" w:tplc="4FC0FAB8">
      <w:numFmt w:val="bullet"/>
      <w:lvlText w:val="•"/>
      <w:lvlJc w:val="left"/>
      <w:pPr>
        <w:ind w:left="2541" w:hanging="123"/>
      </w:pPr>
      <w:rPr>
        <w:rFonts w:hint="default"/>
        <w:lang w:val="pt-BR" w:eastAsia="pt-BR" w:bidi="pt-BR"/>
      </w:rPr>
    </w:lvl>
    <w:lvl w:ilvl="7" w:tplc="174C4542">
      <w:numFmt w:val="bullet"/>
      <w:lvlText w:val="•"/>
      <w:lvlJc w:val="left"/>
      <w:pPr>
        <w:ind w:left="2924" w:hanging="123"/>
      </w:pPr>
      <w:rPr>
        <w:rFonts w:hint="default"/>
        <w:lang w:val="pt-BR" w:eastAsia="pt-BR" w:bidi="pt-BR"/>
      </w:rPr>
    </w:lvl>
    <w:lvl w:ilvl="8" w:tplc="5BB218B2">
      <w:numFmt w:val="bullet"/>
      <w:lvlText w:val="•"/>
      <w:lvlJc w:val="left"/>
      <w:pPr>
        <w:ind w:left="3308" w:hanging="123"/>
      </w:pPr>
      <w:rPr>
        <w:rFonts w:hint="default"/>
        <w:lang w:val="pt-BR" w:eastAsia="pt-BR" w:bidi="pt-BR"/>
      </w:rPr>
    </w:lvl>
  </w:abstractNum>
  <w:abstractNum w:abstractNumId="4" w15:restartNumberingAfterBreak="0">
    <w:nsid w:val="0EE4066F"/>
    <w:multiLevelType w:val="hybridMultilevel"/>
    <w:tmpl w:val="E6B44E8E"/>
    <w:lvl w:ilvl="0" w:tplc="71F2E42C">
      <w:start w:val="1"/>
      <w:numFmt w:val="upperLetter"/>
      <w:lvlText w:val="%1)"/>
      <w:lvlJc w:val="left"/>
      <w:pPr>
        <w:ind w:left="133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056" w:hanging="360"/>
      </w:pPr>
    </w:lvl>
    <w:lvl w:ilvl="2" w:tplc="0416001B" w:tentative="1">
      <w:start w:val="1"/>
      <w:numFmt w:val="lowerRoman"/>
      <w:lvlText w:val="%3."/>
      <w:lvlJc w:val="right"/>
      <w:pPr>
        <w:ind w:left="2776" w:hanging="180"/>
      </w:pPr>
    </w:lvl>
    <w:lvl w:ilvl="3" w:tplc="0416000F" w:tentative="1">
      <w:start w:val="1"/>
      <w:numFmt w:val="decimal"/>
      <w:lvlText w:val="%4."/>
      <w:lvlJc w:val="left"/>
      <w:pPr>
        <w:ind w:left="3496" w:hanging="360"/>
      </w:pPr>
    </w:lvl>
    <w:lvl w:ilvl="4" w:tplc="04160019" w:tentative="1">
      <w:start w:val="1"/>
      <w:numFmt w:val="lowerLetter"/>
      <w:lvlText w:val="%5."/>
      <w:lvlJc w:val="left"/>
      <w:pPr>
        <w:ind w:left="4216" w:hanging="360"/>
      </w:pPr>
    </w:lvl>
    <w:lvl w:ilvl="5" w:tplc="0416001B" w:tentative="1">
      <w:start w:val="1"/>
      <w:numFmt w:val="lowerRoman"/>
      <w:lvlText w:val="%6."/>
      <w:lvlJc w:val="right"/>
      <w:pPr>
        <w:ind w:left="4936" w:hanging="180"/>
      </w:pPr>
    </w:lvl>
    <w:lvl w:ilvl="6" w:tplc="0416000F" w:tentative="1">
      <w:start w:val="1"/>
      <w:numFmt w:val="decimal"/>
      <w:lvlText w:val="%7."/>
      <w:lvlJc w:val="left"/>
      <w:pPr>
        <w:ind w:left="5656" w:hanging="360"/>
      </w:pPr>
    </w:lvl>
    <w:lvl w:ilvl="7" w:tplc="04160019" w:tentative="1">
      <w:start w:val="1"/>
      <w:numFmt w:val="lowerLetter"/>
      <w:lvlText w:val="%8."/>
      <w:lvlJc w:val="left"/>
      <w:pPr>
        <w:ind w:left="6376" w:hanging="360"/>
      </w:pPr>
    </w:lvl>
    <w:lvl w:ilvl="8" w:tplc="0416001B" w:tentative="1">
      <w:start w:val="1"/>
      <w:numFmt w:val="lowerRoman"/>
      <w:lvlText w:val="%9."/>
      <w:lvlJc w:val="right"/>
      <w:pPr>
        <w:ind w:left="7096" w:hanging="180"/>
      </w:pPr>
    </w:lvl>
  </w:abstractNum>
  <w:abstractNum w:abstractNumId="5" w15:restartNumberingAfterBreak="0">
    <w:nsid w:val="0F834C69"/>
    <w:multiLevelType w:val="multilevel"/>
    <w:tmpl w:val="10E0C3BA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8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8.%2.%3"/>
      <w:lvlJc w:val="left"/>
      <w:pPr>
        <w:ind w:left="221" w:firstLine="0"/>
      </w:pPr>
      <w:rPr>
        <w:rFonts w:ascii="Arial" w:eastAsia="Arial" w:hAnsi="Arial" w:cs="Arial" w:hint="default"/>
        <w:b w:val="0"/>
        <w:bCs w:val="0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6" w15:restartNumberingAfterBreak="0">
    <w:nsid w:val="139C7BE5"/>
    <w:multiLevelType w:val="multilevel"/>
    <w:tmpl w:val="9544EAE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17763648"/>
    <w:multiLevelType w:val="multilevel"/>
    <w:tmpl w:val="6A6E567E"/>
    <w:styleLink w:val="Listaatual9"/>
    <w:lvl w:ilvl="0">
      <w:start w:val="5"/>
      <w:numFmt w:val="decimal"/>
      <w:lvlText w:val="%1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3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00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8" w15:restartNumberingAfterBreak="0">
    <w:nsid w:val="17BA7247"/>
    <w:multiLevelType w:val="multilevel"/>
    <w:tmpl w:val="B29ED332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3"/>
      <w:numFmt w:val="decimal"/>
      <w:isLgl/>
      <w:lvlText w:val="%1.%2"/>
      <w:lvlJc w:val="left"/>
      <w:pPr>
        <w:ind w:left="1139" w:hanging="495"/>
      </w:pPr>
      <w:rPr>
        <w:rFonts w:ascii="Arial" w:hAnsi="Arial"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364" w:hanging="720"/>
      </w:pPr>
      <w:rPr>
        <w:rFonts w:ascii="Arial" w:hAnsi="Arial"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364" w:hanging="720"/>
      </w:pPr>
      <w:rPr>
        <w:rFonts w:ascii="Arial" w:hAnsi="Arial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724" w:hanging="1080"/>
      </w:pPr>
      <w:rPr>
        <w:rFonts w:ascii="Arial" w:hAnsi="Arial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724" w:hanging="1080"/>
      </w:pPr>
      <w:rPr>
        <w:rFonts w:ascii="Arial" w:hAnsi="Arial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724" w:hanging="1080"/>
      </w:pPr>
      <w:rPr>
        <w:rFonts w:ascii="Arial" w:hAnsi="Arial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2084" w:hanging="1440"/>
      </w:pPr>
      <w:rPr>
        <w:rFonts w:ascii="Arial" w:hAnsi="Arial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2084" w:hanging="1440"/>
      </w:pPr>
      <w:rPr>
        <w:rFonts w:ascii="Arial" w:hAnsi="Arial" w:hint="default"/>
        <w:sz w:val="20"/>
      </w:rPr>
    </w:lvl>
  </w:abstractNum>
  <w:abstractNum w:abstractNumId="9" w15:restartNumberingAfterBreak="0">
    <w:nsid w:val="1A0735DB"/>
    <w:multiLevelType w:val="multilevel"/>
    <w:tmpl w:val="6436C198"/>
    <w:lvl w:ilvl="0">
      <w:start w:val="3"/>
      <w:numFmt w:val="decimal"/>
      <w:lvlText w:val="%1"/>
      <w:lvlJc w:val="left"/>
      <w:pPr>
        <w:ind w:left="629" w:hanging="368"/>
      </w:pPr>
      <w:rPr>
        <w:rFonts w:hint="default"/>
        <w:lang w:val="pt-BR" w:eastAsia="pt-BR" w:bidi="pt-BR"/>
      </w:rPr>
    </w:lvl>
    <w:lvl w:ilvl="1">
      <w:start w:val="2"/>
      <w:numFmt w:val="decimal"/>
      <w:lvlText w:val="%1.%2"/>
      <w:lvlJc w:val="left"/>
      <w:pPr>
        <w:ind w:left="4763" w:hanging="368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40" w:hanging="560"/>
      </w:pPr>
      <w:rPr>
        <w:rFonts w:ascii="Arial" w:eastAsia="Arial" w:hAnsi="Arial" w:cs="Arial" w:hint="default"/>
        <w:spacing w:val="-3"/>
        <w:w w:val="100"/>
        <w:sz w:val="20"/>
        <w:szCs w:val="20"/>
        <w:lang w:val="pt-BR" w:eastAsia="pt-BR" w:bidi="pt-BR"/>
      </w:rPr>
    </w:lvl>
    <w:lvl w:ilvl="3">
      <w:numFmt w:val="bullet"/>
      <w:lvlText w:val="•"/>
      <w:lvlJc w:val="left"/>
      <w:pPr>
        <w:ind w:left="2757" w:hanging="560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26" w:hanging="560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95" w:hanging="560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64" w:hanging="560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32" w:hanging="560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101" w:hanging="560"/>
      </w:pPr>
      <w:rPr>
        <w:rFonts w:hint="default"/>
        <w:lang w:val="pt-BR" w:eastAsia="pt-BR" w:bidi="pt-BR"/>
      </w:rPr>
    </w:lvl>
  </w:abstractNum>
  <w:abstractNum w:abstractNumId="10" w15:restartNumberingAfterBreak="0">
    <w:nsid w:val="1B7F0D92"/>
    <w:multiLevelType w:val="multilevel"/>
    <w:tmpl w:val="0BF061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1" w15:restartNumberingAfterBreak="0">
    <w:nsid w:val="1BF824B7"/>
    <w:multiLevelType w:val="multilevel"/>
    <w:tmpl w:val="720CC646"/>
    <w:styleLink w:val="Listaatual6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8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8.%2.%3"/>
      <w:lvlJc w:val="left"/>
      <w:pPr>
        <w:ind w:left="221" w:hanging="586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12" w15:restartNumberingAfterBreak="0">
    <w:nsid w:val="1E3B6715"/>
    <w:multiLevelType w:val="multilevel"/>
    <w:tmpl w:val="974A7EA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28C197B"/>
    <w:multiLevelType w:val="hybridMultilevel"/>
    <w:tmpl w:val="C736D8A0"/>
    <w:lvl w:ilvl="0" w:tplc="0492C406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0B3524"/>
    <w:multiLevelType w:val="multilevel"/>
    <w:tmpl w:val="91F85CB2"/>
    <w:lvl w:ilvl="0">
      <w:start w:val="9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%1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21" w:hanging="586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15" w15:restartNumberingAfterBreak="0">
    <w:nsid w:val="2A827B29"/>
    <w:multiLevelType w:val="multilevel"/>
    <w:tmpl w:val="D618FEE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00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16" w15:restartNumberingAfterBreak="0">
    <w:nsid w:val="2CCD6FC5"/>
    <w:multiLevelType w:val="hybridMultilevel"/>
    <w:tmpl w:val="9F20022C"/>
    <w:lvl w:ilvl="0" w:tplc="AA087956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2F7E2E5F"/>
    <w:multiLevelType w:val="multilevel"/>
    <w:tmpl w:val="39144364"/>
    <w:lvl w:ilvl="0">
      <w:start w:val="3"/>
      <w:numFmt w:val="decimal"/>
      <w:lvlText w:val="%1"/>
      <w:lvlJc w:val="left"/>
      <w:pPr>
        <w:ind w:left="775" w:hanging="435"/>
      </w:pPr>
      <w:rPr>
        <w:rFonts w:hint="default"/>
        <w:lang w:val="pt-BR" w:eastAsia="pt-BR" w:bidi="pt-BR"/>
      </w:rPr>
    </w:lvl>
    <w:lvl w:ilvl="1">
      <w:start w:val="1"/>
      <w:numFmt w:val="decimal"/>
      <w:lvlText w:val="%1.%2."/>
      <w:lvlJc w:val="left"/>
      <w:pPr>
        <w:ind w:left="775" w:hanging="435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."/>
      <w:lvlJc w:val="left"/>
      <w:pPr>
        <w:ind w:left="341" w:hanging="723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882" w:hanging="723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933" w:hanging="723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984" w:hanging="723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035" w:hanging="723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86" w:hanging="723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137" w:hanging="723"/>
      </w:pPr>
      <w:rPr>
        <w:rFonts w:hint="default"/>
        <w:lang w:val="pt-BR" w:eastAsia="pt-BR" w:bidi="pt-BR"/>
      </w:rPr>
    </w:lvl>
  </w:abstractNum>
  <w:abstractNum w:abstractNumId="18" w15:restartNumberingAfterBreak="0">
    <w:nsid w:val="31AD09D2"/>
    <w:multiLevelType w:val="multilevel"/>
    <w:tmpl w:val="271CBB12"/>
    <w:styleLink w:val="Listaatual7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8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8.%2.%3"/>
      <w:lvlJc w:val="left"/>
      <w:pPr>
        <w:ind w:left="221" w:firstLine="0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19" w15:restartNumberingAfterBreak="0">
    <w:nsid w:val="32AE739E"/>
    <w:multiLevelType w:val="hybridMultilevel"/>
    <w:tmpl w:val="7F4E3D5E"/>
    <w:lvl w:ilvl="0" w:tplc="678851DA">
      <w:start w:val="1"/>
      <w:numFmt w:val="upperRoman"/>
      <w:lvlText w:val="%1."/>
      <w:lvlJc w:val="left"/>
      <w:pPr>
        <w:ind w:left="437" w:hanging="154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FFFFFFFF">
      <w:numFmt w:val="bullet"/>
      <w:lvlText w:val="•"/>
      <w:lvlJc w:val="left"/>
      <w:pPr>
        <w:ind w:left="1437" w:hanging="154"/>
      </w:pPr>
      <w:rPr>
        <w:rFonts w:hint="default"/>
        <w:lang w:val="pt-BR" w:eastAsia="pt-BR" w:bidi="pt-BR"/>
      </w:rPr>
    </w:lvl>
    <w:lvl w:ilvl="2" w:tplc="FFFFFFFF">
      <w:numFmt w:val="bullet"/>
      <w:lvlText w:val="•"/>
      <w:lvlJc w:val="left"/>
      <w:pPr>
        <w:ind w:left="2439" w:hanging="154"/>
      </w:pPr>
      <w:rPr>
        <w:rFonts w:hint="default"/>
        <w:lang w:val="pt-BR" w:eastAsia="pt-BR" w:bidi="pt-BR"/>
      </w:rPr>
    </w:lvl>
    <w:lvl w:ilvl="3" w:tplc="FFFFFFFF">
      <w:numFmt w:val="bullet"/>
      <w:lvlText w:val="•"/>
      <w:lvlJc w:val="left"/>
      <w:pPr>
        <w:ind w:left="3441" w:hanging="154"/>
      </w:pPr>
      <w:rPr>
        <w:rFonts w:hint="default"/>
        <w:lang w:val="pt-BR" w:eastAsia="pt-BR" w:bidi="pt-BR"/>
      </w:rPr>
    </w:lvl>
    <w:lvl w:ilvl="4" w:tplc="FFFFFFFF">
      <w:numFmt w:val="bullet"/>
      <w:lvlText w:val="•"/>
      <w:lvlJc w:val="left"/>
      <w:pPr>
        <w:ind w:left="4443" w:hanging="154"/>
      </w:pPr>
      <w:rPr>
        <w:rFonts w:hint="default"/>
        <w:lang w:val="pt-BR" w:eastAsia="pt-BR" w:bidi="pt-BR"/>
      </w:rPr>
    </w:lvl>
    <w:lvl w:ilvl="5" w:tplc="FFFFFFFF">
      <w:numFmt w:val="bullet"/>
      <w:lvlText w:val="•"/>
      <w:lvlJc w:val="left"/>
      <w:pPr>
        <w:ind w:left="5445" w:hanging="154"/>
      </w:pPr>
      <w:rPr>
        <w:rFonts w:hint="default"/>
        <w:lang w:val="pt-BR" w:eastAsia="pt-BR" w:bidi="pt-BR"/>
      </w:rPr>
    </w:lvl>
    <w:lvl w:ilvl="6" w:tplc="FFFFFFFF">
      <w:numFmt w:val="bullet"/>
      <w:lvlText w:val="•"/>
      <w:lvlJc w:val="left"/>
      <w:pPr>
        <w:ind w:left="6447" w:hanging="154"/>
      </w:pPr>
      <w:rPr>
        <w:rFonts w:hint="default"/>
        <w:lang w:val="pt-BR" w:eastAsia="pt-BR" w:bidi="pt-BR"/>
      </w:rPr>
    </w:lvl>
    <w:lvl w:ilvl="7" w:tplc="FFFFFFFF">
      <w:numFmt w:val="bullet"/>
      <w:lvlText w:val="•"/>
      <w:lvlJc w:val="left"/>
      <w:pPr>
        <w:ind w:left="7449" w:hanging="154"/>
      </w:pPr>
      <w:rPr>
        <w:rFonts w:hint="default"/>
        <w:lang w:val="pt-BR" w:eastAsia="pt-BR" w:bidi="pt-BR"/>
      </w:rPr>
    </w:lvl>
    <w:lvl w:ilvl="8" w:tplc="FFFFFFFF">
      <w:numFmt w:val="bullet"/>
      <w:lvlText w:val="•"/>
      <w:lvlJc w:val="left"/>
      <w:pPr>
        <w:ind w:left="8451" w:hanging="154"/>
      </w:pPr>
      <w:rPr>
        <w:rFonts w:hint="default"/>
        <w:lang w:val="pt-BR" w:eastAsia="pt-BR" w:bidi="pt-BR"/>
      </w:rPr>
    </w:lvl>
  </w:abstractNum>
  <w:abstractNum w:abstractNumId="20" w15:restartNumberingAfterBreak="0">
    <w:nsid w:val="36701C92"/>
    <w:multiLevelType w:val="multilevel"/>
    <w:tmpl w:val="76B0D11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124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16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16" w:hanging="1800"/>
      </w:pPr>
      <w:rPr>
        <w:rFonts w:hint="default"/>
      </w:rPr>
    </w:lvl>
  </w:abstractNum>
  <w:abstractNum w:abstractNumId="21" w15:restartNumberingAfterBreak="0">
    <w:nsid w:val="36D37728"/>
    <w:multiLevelType w:val="hybridMultilevel"/>
    <w:tmpl w:val="08700D8E"/>
    <w:lvl w:ilvl="0" w:tplc="64F0B5BA">
      <w:numFmt w:val="bullet"/>
      <w:lvlText w:val="-"/>
      <w:lvlJc w:val="left"/>
      <w:pPr>
        <w:ind w:left="234" w:hanging="125"/>
      </w:pPr>
      <w:rPr>
        <w:rFonts w:ascii="Arial" w:eastAsia="Arial" w:hAnsi="Arial" w:cs="Arial" w:hint="default"/>
        <w:w w:val="96"/>
        <w:sz w:val="20"/>
        <w:szCs w:val="20"/>
        <w:lang w:val="pt-BR" w:eastAsia="pt-BR" w:bidi="pt-BR"/>
      </w:rPr>
    </w:lvl>
    <w:lvl w:ilvl="1" w:tplc="5678C4A4">
      <w:numFmt w:val="bullet"/>
      <w:lvlText w:val="•"/>
      <w:lvlJc w:val="left"/>
      <w:pPr>
        <w:ind w:left="620" w:hanging="125"/>
      </w:pPr>
      <w:rPr>
        <w:rFonts w:hint="default"/>
        <w:lang w:val="pt-BR" w:eastAsia="pt-BR" w:bidi="pt-BR"/>
      </w:rPr>
    </w:lvl>
    <w:lvl w:ilvl="2" w:tplc="83968910">
      <w:numFmt w:val="bullet"/>
      <w:lvlText w:val="•"/>
      <w:lvlJc w:val="left"/>
      <w:pPr>
        <w:ind w:left="1000" w:hanging="125"/>
      </w:pPr>
      <w:rPr>
        <w:rFonts w:hint="default"/>
        <w:lang w:val="pt-BR" w:eastAsia="pt-BR" w:bidi="pt-BR"/>
      </w:rPr>
    </w:lvl>
    <w:lvl w:ilvl="3" w:tplc="BD60B09A">
      <w:numFmt w:val="bullet"/>
      <w:lvlText w:val="•"/>
      <w:lvlJc w:val="left"/>
      <w:pPr>
        <w:ind w:left="1380" w:hanging="125"/>
      </w:pPr>
      <w:rPr>
        <w:rFonts w:hint="default"/>
        <w:lang w:val="pt-BR" w:eastAsia="pt-BR" w:bidi="pt-BR"/>
      </w:rPr>
    </w:lvl>
    <w:lvl w:ilvl="4" w:tplc="A134B394">
      <w:numFmt w:val="bullet"/>
      <w:lvlText w:val="•"/>
      <w:lvlJc w:val="left"/>
      <w:pPr>
        <w:ind w:left="1760" w:hanging="125"/>
      </w:pPr>
      <w:rPr>
        <w:rFonts w:hint="default"/>
        <w:lang w:val="pt-BR" w:eastAsia="pt-BR" w:bidi="pt-BR"/>
      </w:rPr>
    </w:lvl>
    <w:lvl w:ilvl="5" w:tplc="DD2EE568">
      <w:numFmt w:val="bullet"/>
      <w:lvlText w:val="•"/>
      <w:lvlJc w:val="left"/>
      <w:pPr>
        <w:ind w:left="2140" w:hanging="125"/>
      </w:pPr>
      <w:rPr>
        <w:rFonts w:hint="default"/>
        <w:lang w:val="pt-BR" w:eastAsia="pt-BR" w:bidi="pt-BR"/>
      </w:rPr>
    </w:lvl>
    <w:lvl w:ilvl="6" w:tplc="87AAEF16">
      <w:numFmt w:val="bullet"/>
      <w:lvlText w:val="•"/>
      <w:lvlJc w:val="left"/>
      <w:pPr>
        <w:ind w:left="2520" w:hanging="125"/>
      </w:pPr>
      <w:rPr>
        <w:rFonts w:hint="default"/>
        <w:lang w:val="pt-BR" w:eastAsia="pt-BR" w:bidi="pt-BR"/>
      </w:rPr>
    </w:lvl>
    <w:lvl w:ilvl="7" w:tplc="BD3ADC3C">
      <w:numFmt w:val="bullet"/>
      <w:lvlText w:val="•"/>
      <w:lvlJc w:val="left"/>
      <w:pPr>
        <w:ind w:left="2900" w:hanging="125"/>
      </w:pPr>
      <w:rPr>
        <w:rFonts w:hint="default"/>
        <w:lang w:val="pt-BR" w:eastAsia="pt-BR" w:bidi="pt-BR"/>
      </w:rPr>
    </w:lvl>
    <w:lvl w:ilvl="8" w:tplc="A50E7FA0">
      <w:numFmt w:val="bullet"/>
      <w:lvlText w:val="•"/>
      <w:lvlJc w:val="left"/>
      <w:pPr>
        <w:ind w:left="3280" w:hanging="125"/>
      </w:pPr>
      <w:rPr>
        <w:rFonts w:hint="default"/>
        <w:lang w:val="pt-BR" w:eastAsia="pt-BR" w:bidi="pt-BR"/>
      </w:rPr>
    </w:lvl>
  </w:abstractNum>
  <w:abstractNum w:abstractNumId="22" w15:restartNumberingAfterBreak="0">
    <w:nsid w:val="39DF61B6"/>
    <w:multiLevelType w:val="hybridMultilevel"/>
    <w:tmpl w:val="7D3AB86A"/>
    <w:lvl w:ilvl="0" w:tplc="45F658E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6E5F09"/>
    <w:multiLevelType w:val="multilevel"/>
    <w:tmpl w:val="F3B039BA"/>
    <w:styleLink w:val="Listaatual4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8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21" w:hanging="586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24" w15:restartNumberingAfterBreak="0">
    <w:nsid w:val="40C04FB1"/>
    <w:multiLevelType w:val="multilevel"/>
    <w:tmpl w:val="D618FEE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00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25" w15:restartNumberingAfterBreak="0">
    <w:nsid w:val="44EF46E7"/>
    <w:multiLevelType w:val="multilevel"/>
    <w:tmpl w:val="56E85828"/>
    <w:lvl w:ilvl="0">
      <w:start w:val="10"/>
      <w:numFmt w:val="decimal"/>
      <w:lvlText w:val="%1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2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2" w:hanging="1440"/>
      </w:pPr>
      <w:rPr>
        <w:rFonts w:hint="default"/>
      </w:rPr>
    </w:lvl>
  </w:abstractNum>
  <w:abstractNum w:abstractNumId="26" w15:restartNumberingAfterBreak="0">
    <w:nsid w:val="4FC21B30"/>
    <w:multiLevelType w:val="multilevel"/>
    <w:tmpl w:val="7654E52C"/>
    <w:styleLink w:val="Listaatual2"/>
    <w:lvl w:ilvl="0">
      <w:start w:val="1"/>
      <w:numFmt w:val="upperRoman"/>
      <w:lvlText w:val="%1"/>
      <w:lvlJc w:val="left"/>
      <w:pPr>
        <w:ind w:left="221" w:hanging="154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>
      <w:numFmt w:val="bullet"/>
      <w:lvlText w:val="•"/>
      <w:lvlJc w:val="left"/>
      <w:pPr>
        <w:ind w:left="1221" w:hanging="154"/>
      </w:pPr>
      <w:rPr>
        <w:rFonts w:hint="default"/>
        <w:lang w:val="pt-BR" w:eastAsia="pt-BR" w:bidi="pt-BR"/>
      </w:rPr>
    </w:lvl>
    <w:lvl w:ilvl="2">
      <w:numFmt w:val="bullet"/>
      <w:lvlText w:val="•"/>
      <w:lvlJc w:val="left"/>
      <w:pPr>
        <w:ind w:left="2223" w:hanging="154"/>
      </w:pPr>
      <w:rPr>
        <w:rFonts w:hint="default"/>
        <w:lang w:val="pt-BR" w:eastAsia="pt-BR" w:bidi="pt-BR"/>
      </w:rPr>
    </w:lvl>
    <w:lvl w:ilvl="3">
      <w:numFmt w:val="bullet"/>
      <w:lvlText w:val="•"/>
      <w:lvlJc w:val="left"/>
      <w:pPr>
        <w:ind w:left="3225" w:hanging="154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4227" w:hanging="154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5229" w:hanging="154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231" w:hanging="154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233" w:hanging="154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235" w:hanging="154"/>
      </w:pPr>
      <w:rPr>
        <w:rFonts w:hint="default"/>
        <w:lang w:val="pt-BR" w:eastAsia="pt-BR" w:bidi="pt-BR"/>
      </w:rPr>
    </w:lvl>
  </w:abstractNum>
  <w:abstractNum w:abstractNumId="27" w15:restartNumberingAfterBreak="0">
    <w:nsid w:val="508D761E"/>
    <w:multiLevelType w:val="multilevel"/>
    <w:tmpl w:val="CB503F06"/>
    <w:lvl w:ilvl="0">
      <w:start w:val="1"/>
      <w:numFmt w:val="decimal"/>
      <w:lvlText w:val="%1"/>
      <w:lvlJc w:val="left"/>
      <w:pPr>
        <w:ind w:left="406" w:hanging="185"/>
      </w:pPr>
      <w:rPr>
        <w:rFonts w:ascii="Arial" w:eastAsia="Arial" w:hAnsi="Arial" w:cs="Arial" w:hint="default"/>
        <w:b/>
        <w:bCs/>
        <w:w w:val="100"/>
        <w:sz w:val="20"/>
        <w:szCs w:val="20"/>
        <w:lang w:val="pt-BR" w:eastAsia="pt-BR" w:bidi="pt-BR"/>
      </w:rPr>
    </w:lvl>
    <w:lvl w:ilvl="1">
      <w:start w:val="1"/>
      <w:numFmt w:val="decimal"/>
      <w:lvlText w:val="%1.%2."/>
      <w:lvlJc w:val="left"/>
      <w:pPr>
        <w:ind w:left="650" w:hanging="430"/>
      </w:pPr>
      <w:rPr>
        <w:rFonts w:ascii="Arial" w:eastAsia="Arial" w:hAnsi="Arial" w:cs="Arial" w:hint="default"/>
        <w:spacing w:val="-3"/>
        <w:w w:val="100"/>
        <w:sz w:val="20"/>
        <w:szCs w:val="20"/>
        <w:lang w:val="pt-BR" w:eastAsia="pt-BR" w:bidi="pt-BR"/>
      </w:rPr>
    </w:lvl>
    <w:lvl w:ilvl="2">
      <w:start w:val="1"/>
      <w:numFmt w:val="lowerLetter"/>
      <w:lvlText w:val="%3)"/>
      <w:lvlJc w:val="left"/>
      <w:pPr>
        <w:ind w:left="1231" w:hanging="255"/>
      </w:pPr>
      <w:rPr>
        <w:rFonts w:ascii="Arial" w:eastAsia="Arial" w:hAnsi="Arial" w:cs="Arial" w:hint="default"/>
        <w:spacing w:val="-1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1240" w:hanging="255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2080" w:hanging="255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3439" w:hanging="255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4799" w:hanging="255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6159" w:hanging="255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7519" w:hanging="255"/>
      </w:pPr>
      <w:rPr>
        <w:rFonts w:hint="default"/>
        <w:lang w:val="pt-BR" w:eastAsia="pt-BR" w:bidi="pt-BR"/>
      </w:rPr>
    </w:lvl>
  </w:abstractNum>
  <w:abstractNum w:abstractNumId="28" w15:restartNumberingAfterBreak="0">
    <w:nsid w:val="52FF34D8"/>
    <w:multiLevelType w:val="multilevel"/>
    <w:tmpl w:val="EE1A1BF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5EE2524B"/>
    <w:multiLevelType w:val="hybridMultilevel"/>
    <w:tmpl w:val="426A5468"/>
    <w:lvl w:ilvl="0" w:tplc="2A00D01C">
      <w:start w:val="1"/>
      <w:numFmt w:val="upperRoman"/>
      <w:lvlText w:val="%1."/>
      <w:lvlJc w:val="left"/>
      <w:pPr>
        <w:ind w:left="221" w:hanging="154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2E0CD2CC">
      <w:numFmt w:val="bullet"/>
      <w:lvlText w:val="•"/>
      <w:lvlJc w:val="left"/>
      <w:pPr>
        <w:ind w:left="1221" w:hanging="154"/>
      </w:pPr>
      <w:rPr>
        <w:rFonts w:hint="default"/>
        <w:lang w:val="pt-BR" w:eastAsia="pt-BR" w:bidi="pt-BR"/>
      </w:rPr>
    </w:lvl>
    <w:lvl w:ilvl="2" w:tplc="833ACA22">
      <w:numFmt w:val="bullet"/>
      <w:lvlText w:val="•"/>
      <w:lvlJc w:val="left"/>
      <w:pPr>
        <w:ind w:left="2223" w:hanging="154"/>
      </w:pPr>
      <w:rPr>
        <w:rFonts w:hint="default"/>
        <w:lang w:val="pt-BR" w:eastAsia="pt-BR" w:bidi="pt-BR"/>
      </w:rPr>
    </w:lvl>
    <w:lvl w:ilvl="3" w:tplc="25E2DB06">
      <w:numFmt w:val="bullet"/>
      <w:lvlText w:val="•"/>
      <w:lvlJc w:val="left"/>
      <w:pPr>
        <w:ind w:left="3225" w:hanging="154"/>
      </w:pPr>
      <w:rPr>
        <w:rFonts w:hint="default"/>
        <w:lang w:val="pt-BR" w:eastAsia="pt-BR" w:bidi="pt-BR"/>
      </w:rPr>
    </w:lvl>
    <w:lvl w:ilvl="4" w:tplc="EE249B48">
      <w:numFmt w:val="bullet"/>
      <w:lvlText w:val="•"/>
      <w:lvlJc w:val="left"/>
      <w:pPr>
        <w:ind w:left="4227" w:hanging="154"/>
      </w:pPr>
      <w:rPr>
        <w:rFonts w:hint="default"/>
        <w:lang w:val="pt-BR" w:eastAsia="pt-BR" w:bidi="pt-BR"/>
      </w:rPr>
    </w:lvl>
    <w:lvl w:ilvl="5" w:tplc="8DA465AE">
      <w:numFmt w:val="bullet"/>
      <w:lvlText w:val="•"/>
      <w:lvlJc w:val="left"/>
      <w:pPr>
        <w:ind w:left="5229" w:hanging="154"/>
      </w:pPr>
      <w:rPr>
        <w:rFonts w:hint="default"/>
        <w:lang w:val="pt-BR" w:eastAsia="pt-BR" w:bidi="pt-BR"/>
      </w:rPr>
    </w:lvl>
    <w:lvl w:ilvl="6" w:tplc="5F0CDE60">
      <w:numFmt w:val="bullet"/>
      <w:lvlText w:val="•"/>
      <w:lvlJc w:val="left"/>
      <w:pPr>
        <w:ind w:left="6231" w:hanging="154"/>
      </w:pPr>
      <w:rPr>
        <w:rFonts w:hint="default"/>
        <w:lang w:val="pt-BR" w:eastAsia="pt-BR" w:bidi="pt-BR"/>
      </w:rPr>
    </w:lvl>
    <w:lvl w:ilvl="7" w:tplc="A8C4EE42">
      <w:numFmt w:val="bullet"/>
      <w:lvlText w:val="•"/>
      <w:lvlJc w:val="left"/>
      <w:pPr>
        <w:ind w:left="7233" w:hanging="154"/>
      </w:pPr>
      <w:rPr>
        <w:rFonts w:hint="default"/>
        <w:lang w:val="pt-BR" w:eastAsia="pt-BR" w:bidi="pt-BR"/>
      </w:rPr>
    </w:lvl>
    <w:lvl w:ilvl="8" w:tplc="0A0479B6">
      <w:numFmt w:val="bullet"/>
      <w:lvlText w:val="•"/>
      <w:lvlJc w:val="left"/>
      <w:pPr>
        <w:ind w:left="8235" w:hanging="154"/>
      </w:pPr>
      <w:rPr>
        <w:rFonts w:hint="default"/>
        <w:lang w:val="pt-BR" w:eastAsia="pt-BR" w:bidi="pt-BR"/>
      </w:rPr>
    </w:lvl>
  </w:abstractNum>
  <w:abstractNum w:abstractNumId="30" w15:restartNumberingAfterBreak="0">
    <w:nsid w:val="5FD705A6"/>
    <w:multiLevelType w:val="hybridMultilevel"/>
    <w:tmpl w:val="A664BC2E"/>
    <w:lvl w:ilvl="0" w:tplc="CE6CA508">
      <w:start w:val="2"/>
      <w:numFmt w:val="lowerLetter"/>
      <w:lvlText w:val="%1)"/>
      <w:lvlJc w:val="left"/>
      <w:pPr>
        <w:ind w:left="159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311" w:hanging="360"/>
      </w:pPr>
    </w:lvl>
    <w:lvl w:ilvl="2" w:tplc="0416001B" w:tentative="1">
      <w:start w:val="1"/>
      <w:numFmt w:val="lowerRoman"/>
      <w:lvlText w:val="%3."/>
      <w:lvlJc w:val="right"/>
      <w:pPr>
        <w:ind w:left="3031" w:hanging="180"/>
      </w:pPr>
    </w:lvl>
    <w:lvl w:ilvl="3" w:tplc="0416000F" w:tentative="1">
      <w:start w:val="1"/>
      <w:numFmt w:val="decimal"/>
      <w:lvlText w:val="%4."/>
      <w:lvlJc w:val="left"/>
      <w:pPr>
        <w:ind w:left="3751" w:hanging="360"/>
      </w:pPr>
    </w:lvl>
    <w:lvl w:ilvl="4" w:tplc="04160019" w:tentative="1">
      <w:start w:val="1"/>
      <w:numFmt w:val="lowerLetter"/>
      <w:lvlText w:val="%5."/>
      <w:lvlJc w:val="left"/>
      <w:pPr>
        <w:ind w:left="4471" w:hanging="360"/>
      </w:pPr>
    </w:lvl>
    <w:lvl w:ilvl="5" w:tplc="0416001B" w:tentative="1">
      <w:start w:val="1"/>
      <w:numFmt w:val="lowerRoman"/>
      <w:lvlText w:val="%6."/>
      <w:lvlJc w:val="right"/>
      <w:pPr>
        <w:ind w:left="5191" w:hanging="180"/>
      </w:pPr>
    </w:lvl>
    <w:lvl w:ilvl="6" w:tplc="0416000F" w:tentative="1">
      <w:start w:val="1"/>
      <w:numFmt w:val="decimal"/>
      <w:lvlText w:val="%7."/>
      <w:lvlJc w:val="left"/>
      <w:pPr>
        <w:ind w:left="5911" w:hanging="360"/>
      </w:pPr>
    </w:lvl>
    <w:lvl w:ilvl="7" w:tplc="04160019" w:tentative="1">
      <w:start w:val="1"/>
      <w:numFmt w:val="lowerLetter"/>
      <w:lvlText w:val="%8."/>
      <w:lvlJc w:val="left"/>
      <w:pPr>
        <w:ind w:left="6631" w:hanging="360"/>
      </w:pPr>
    </w:lvl>
    <w:lvl w:ilvl="8" w:tplc="0416001B" w:tentative="1">
      <w:start w:val="1"/>
      <w:numFmt w:val="lowerRoman"/>
      <w:lvlText w:val="%9."/>
      <w:lvlJc w:val="right"/>
      <w:pPr>
        <w:ind w:left="7351" w:hanging="180"/>
      </w:pPr>
    </w:lvl>
  </w:abstractNum>
  <w:abstractNum w:abstractNumId="31" w15:restartNumberingAfterBreak="0">
    <w:nsid w:val="604D26AA"/>
    <w:multiLevelType w:val="hybridMultilevel"/>
    <w:tmpl w:val="EA5C4F5C"/>
    <w:lvl w:ilvl="0" w:tplc="E2EAE23A">
      <w:numFmt w:val="bullet"/>
      <w:lvlText w:val="-"/>
      <w:lvlJc w:val="left"/>
      <w:pPr>
        <w:ind w:left="231" w:hanging="123"/>
      </w:pPr>
      <w:rPr>
        <w:rFonts w:ascii="Arial" w:eastAsia="Arial" w:hAnsi="Arial" w:cs="Arial" w:hint="default"/>
        <w:w w:val="99"/>
        <w:sz w:val="20"/>
        <w:szCs w:val="20"/>
        <w:lang w:val="pt-BR" w:eastAsia="pt-BR" w:bidi="pt-BR"/>
      </w:rPr>
    </w:lvl>
    <w:lvl w:ilvl="1" w:tplc="7F3C8706">
      <w:numFmt w:val="bullet"/>
      <w:lvlText w:val="•"/>
      <w:lvlJc w:val="left"/>
      <w:pPr>
        <w:ind w:left="623" w:hanging="123"/>
      </w:pPr>
      <w:rPr>
        <w:rFonts w:hint="default"/>
        <w:lang w:val="pt-BR" w:eastAsia="pt-BR" w:bidi="pt-BR"/>
      </w:rPr>
    </w:lvl>
    <w:lvl w:ilvl="2" w:tplc="90628B6A">
      <w:numFmt w:val="bullet"/>
      <w:lvlText w:val="•"/>
      <w:lvlJc w:val="left"/>
      <w:pPr>
        <w:ind w:left="1007" w:hanging="123"/>
      </w:pPr>
      <w:rPr>
        <w:rFonts w:hint="default"/>
        <w:lang w:val="pt-BR" w:eastAsia="pt-BR" w:bidi="pt-BR"/>
      </w:rPr>
    </w:lvl>
    <w:lvl w:ilvl="3" w:tplc="0A4699B6">
      <w:numFmt w:val="bullet"/>
      <w:lvlText w:val="•"/>
      <w:lvlJc w:val="left"/>
      <w:pPr>
        <w:ind w:left="1390" w:hanging="123"/>
      </w:pPr>
      <w:rPr>
        <w:rFonts w:hint="default"/>
        <w:lang w:val="pt-BR" w:eastAsia="pt-BR" w:bidi="pt-BR"/>
      </w:rPr>
    </w:lvl>
    <w:lvl w:ilvl="4" w:tplc="5F8847C6">
      <w:numFmt w:val="bullet"/>
      <w:lvlText w:val="•"/>
      <w:lvlJc w:val="left"/>
      <w:pPr>
        <w:ind w:left="1774" w:hanging="123"/>
      </w:pPr>
      <w:rPr>
        <w:rFonts w:hint="default"/>
        <w:lang w:val="pt-BR" w:eastAsia="pt-BR" w:bidi="pt-BR"/>
      </w:rPr>
    </w:lvl>
    <w:lvl w:ilvl="5" w:tplc="C74E7306">
      <w:numFmt w:val="bullet"/>
      <w:lvlText w:val="•"/>
      <w:lvlJc w:val="left"/>
      <w:pPr>
        <w:ind w:left="2157" w:hanging="123"/>
      </w:pPr>
      <w:rPr>
        <w:rFonts w:hint="default"/>
        <w:lang w:val="pt-BR" w:eastAsia="pt-BR" w:bidi="pt-BR"/>
      </w:rPr>
    </w:lvl>
    <w:lvl w:ilvl="6" w:tplc="08E44BB2">
      <w:numFmt w:val="bullet"/>
      <w:lvlText w:val="•"/>
      <w:lvlJc w:val="left"/>
      <w:pPr>
        <w:ind w:left="2541" w:hanging="123"/>
      </w:pPr>
      <w:rPr>
        <w:rFonts w:hint="default"/>
        <w:lang w:val="pt-BR" w:eastAsia="pt-BR" w:bidi="pt-BR"/>
      </w:rPr>
    </w:lvl>
    <w:lvl w:ilvl="7" w:tplc="8070DD34">
      <w:numFmt w:val="bullet"/>
      <w:lvlText w:val="•"/>
      <w:lvlJc w:val="left"/>
      <w:pPr>
        <w:ind w:left="2924" w:hanging="123"/>
      </w:pPr>
      <w:rPr>
        <w:rFonts w:hint="default"/>
        <w:lang w:val="pt-BR" w:eastAsia="pt-BR" w:bidi="pt-BR"/>
      </w:rPr>
    </w:lvl>
    <w:lvl w:ilvl="8" w:tplc="AA16A7A6">
      <w:numFmt w:val="bullet"/>
      <w:lvlText w:val="•"/>
      <w:lvlJc w:val="left"/>
      <w:pPr>
        <w:ind w:left="3308" w:hanging="123"/>
      </w:pPr>
      <w:rPr>
        <w:rFonts w:hint="default"/>
        <w:lang w:val="pt-BR" w:eastAsia="pt-BR" w:bidi="pt-BR"/>
      </w:rPr>
    </w:lvl>
  </w:abstractNum>
  <w:abstractNum w:abstractNumId="32" w15:restartNumberingAfterBreak="0">
    <w:nsid w:val="611F24F4"/>
    <w:multiLevelType w:val="hybridMultilevel"/>
    <w:tmpl w:val="D0C47C1C"/>
    <w:lvl w:ilvl="0" w:tplc="DB363DA0">
      <w:numFmt w:val="bullet"/>
      <w:lvlText w:val="-"/>
      <w:lvlJc w:val="left"/>
      <w:pPr>
        <w:ind w:left="234" w:hanging="125"/>
      </w:pPr>
      <w:rPr>
        <w:rFonts w:ascii="Arial" w:eastAsia="Arial" w:hAnsi="Arial" w:cs="Arial" w:hint="default"/>
        <w:w w:val="96"/>
        <w:sz w:val="20"/>
        <w:szCs w:val="20"/>
        <w:lang w:val="pt-BR" w:eastAsia="pt-BR" w:bidi="pt-BR"/>
      </w:rPr>
    </w:lvl>
    <w:lvl w:ilvl="1" w:tplc="99F01B64">
      <w:numFmt w:val="bullet"/>
      <w:lvlText w:val="•"/>
      <w:lvlJc w:val="left"/>
      <w:pPr>
        <w:ind w:left="620" w:hanging="125"/>
      </w:pPr>
      <w:rPr>
        <w:rFonts w:hint="default"/>
        <w:lang w:val="pt-BR" w:eastAsia="pt-BR" w:bidi="pt-BR"/>
      </w:rPr>
    </w:lvl>
    <w:lvl w:ilvl="2" w:tplc="497C6E18">
      <w:numFmt w:val="bullet"/>
      <w:lvlText w:val="•"/>
      <w:lvlJc w:val="left"/>
      <w:pPr>
        <w:ind w:left="1000" w:hanging="125"/>
      </w:pPr>
      <w:rPr>
        <w:rFonts w:hint="default"/>
        <w:lang w:val="pt-BR" w:eastAsia="pt-BR" w:bidi="pt-BR"/>
      </w:rPr>
    </w:lvl>
    <w:lvl w:ilvl="3" w:tplc="F1A6EF4C">
      <w:numFmt w:val="bullet"/>
      <w:lvlText w:val="•"/>
      <w:lvlJc w:val="left"/>
      <w:pPr>
        <w:ind w:left="1380" w:hanging="125"/>
      </w:pPr>
      <w:rPr>
        <w:rFonts w:hint="default"/>
        <w:lang w:val="pt-BR" w:eastAsia="pt-BR" w:bidi="pt-BR"/>
      </w:rPr>
    </w:lvl>
    <w:lvl w:ilvl="4" w:tplc="D7AEEB8E">
      <w:numFmt w:val="bullet"/>
      <w:lvlText w:val="•"/>
      <w:lvlJc w:val="left"/>
      <w:pPr>
        <w:ind w:left="1760" w:hanging="125"/>
      </w:pPr>
      <w:rPr>
        <w:rFonts w:hint="default"/>
        <w:lang w:val="pt-BR" w:eastAsia="pt-BR" w:bidi="pt-BR"/>
      </w:rPr>
    </w:lvl>
    <w:lvl w:ilvl="5" w:tplc="3C0A95EC">
      <w:numFmt w:val="bullet"/>
      <w:lvlText w:val="•"/>
      <w:lvlJc w:val="left"/>
      <w:pPr>
        <w:ind w:left="2140" w:hanging="125"/>
      </w:pPr>
      <w:rPr>
        <w:rFonts w:hint="default"/>
        <w:lang w:val="pt-BR" w:eastAsia="pt-BR" w:bidi="pt-BR"/>
      </w:rPr>
    </w:lvl>
    <w:lvl w:ilvl="6" w:tplc="1F2C4A88">
      <w:numFmt w:val="bullet"/>
      <w:lvlText w:val="•"/>
      <w:lvlJc w:val="left"/>
      <w:pPr>
        <w:ind w:left="2520" w:hanging="125"/>
      </w:pPr>
      <w:rPr>
        <w:rFonts w:hint="default"/>
        <w:lang w:val="pt-BR" w:eastAsia="pt-BR" w:bidi="pt-BR"/>
      </w:rPr>
    </w:lvl>
    <w:lvl w:ilvl="7" w:tplc="C056280C">
      <w:numFmt w:val="bullet"/>
      <w:lvlText w:val="•"/>
      <w:lvlJc w:val="left"/>
      <w:pPr>
        <w:ind w:left="2900" w:hanging="125"/>
      </w:pPr>
      <w:rPr>
        <w:rFonts w:hint="default"/>
        <w:lang w:val="pt-BR" w:eastAsia="pt-BR" w:bidi="pt-BR"/>
      </w:rPr>
    </w:lvl>
    <w:lvl w:ilvl="8" w:tplc="CB309812">
      <w:numFmt w:val="bullet"/>
      <w:lvlText w:val="•"/>
      <w:lvlJc w:val="left"/>
      <w:pPr>
        <w:ind w:left="3280" w:hanging="125"/>
      </w:pPr>
      <w:rPr>
        <w:rFonts w:hint="default"/>
        <w:lang w:val="pt-BR" w:eastAsia="pt-BR" w:bidi="pt-BR"/>
      </w:rPr>
    </w:lvl>
  </w:abstractNum>
  <w:abstractNum w:abstractNumId="33" w15:restartNumberingAfterBreak="0">
    <w:nsid w:val="69565235"/>
    <w:multiLevelType w:val="multilevel"/>
    <w:tmpl w:val="26ACE0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A6A25B1"/>
    <w:multiLevelType w:val="multilevel"/>
    <w:tmpl w:val="3C643AEE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ind w:left="450" w:hanging="45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35" w15:restartNumberingAfterBreak="0">
    <w:nsid w:val="6D982D6B"/>
    <w:multiLevelType w:val="multilevel"/>
    <w:tmpl w:val="4998A80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560" w:hanging="1800"/>
      </w:pPr>
      <w:rPr>
        <w:rFonts w:hint="default"/>
      </w:rPr>
    </w:lvl>
  </w:abstractNum>
  <w:abstractNum w:abstractNumId="36" w15:restartNumberingAfterBreak="0">
    <w:nsid w:val="70542582"/>
    <w:multiLevelType w:val="multilevel"/>
    <w:tmpl w:val="6E52D3A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70FA0341"/>
    <w:multiLevelType w:val="hybridMultilevel"/>
    <w:tmpl w:val="D0C6FB16"/>
    <w:lvl w:ilvl="0" w:tplc="0ACCB1FE">
      <w:start w:val="1"/>
      <w:numFmt w:val="upperRoman"/>
      <w:lvlText w:val="%1."/>
      <w:lvlJc w:val="left"/>
      <w:pPr>
        <w:ind w:left="221" w:hanging="118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6E76FFD4">
      <w:numFmt w:val="bullet"/>
      <w:lvlText w:val="•"/>
      <w:lvlJc w:val="left"/>
      <w:pPr>
        <w:ind w:left="1221" w:hanging="118"/>
      </w:pPr>
      <w:rPr>
        <w:rFonts w:hint="default"/>
        <w:lang w:val="pt-BR" w:eastAsia="pt-BR" w:bidi="pt-BR"/>
      </w:rPr>
    </w:lvl>
    <w:lvl w:ilvl="2" w:tplc="2D4E5DCE">
      <w:numFmt w:val="bullet"/>
      <w:lvlText w:val="•"/>
      <w:lvlJc w:val="left"/>
      <w:pPr>
        <w:ind w:left="2223" w:hanging="118"/>
      </w:pPr>
      <w:rPr>
        <w:rFonts w:hint="default"/>
        <w:lang w:val="pt-BR" w:eastAsia="pt-BR" w:bidi="pt-BR"/>
      </w:rPr>
    </w:lvl>
    <w:lvl w:ilvl="3" w:tplc="1870D1DE">
      <w:numFmt w:val="bullet"/>
      <w:lvlText w:val="•"/>
      <w:lvlJc w:val="left"/>
      <w:pPr>
        <w:ind w:left="3225" w:hanging="118"/>
      </w:pPr>
      <w:rPr>
        <w:rFonts w:hint="default"/>
        <w:lang w:val="pt-BR" w:eastAsia="pt-BR" w:bidi="pt-BR"/>
      </w:rPr>
    </w:lvl>
    <w:lvl w:ilvl="4" w:tplc="D1486ED4">
      <w:numFmt w:val="bullet"/>
      <w:lvlText w:val="•"/>
      <w:lvlJc w:val="left"/>
      <w:pPr>
        <w:ind w:left="4227" w:hanging="118"/>
      </w:pPr>
      <w:rPr>
        <w:rFonts w:hint="default"/>
        <w:lang w:val="pt-BR" w:eastAsia="pt-BR" w:bidi="pt-BR"/>
      </w:rPr>
    </w:lvl>
    <w:lvl w:ilvl="5" w:tplc="5704C5B4">
      <w:numFmt w:val="bullet"/>
      <w:lvlText w:val="•"/>
      <w:lvlJc w:val="left"/>
      <w:pPr>
        <w:ind w:left="5229" w:hanging="118"/>
      </w:pPr>
      <w:rPr>
        <w:rFonts w:hint="default"/>
        <w:lang w:val="pt-BR" w:eastAsia="pt-BR" w:bidi="pt-BR"/>
      </w:rPr>
    </w:lvl>
    <w:lvl w:ilvl="6" w:tplc="35E63E02">
      <w:numFmt w:val="bullet"/>
      <w:lvlText w:val="•"/>
      <w:lvlJc w:val="left"/>
      <w:pPr>
        <w:ind w:left="6231" w:hanging="118"/>
      </w:pPr>
      <w:rPr>
        <w:rFonts w:hint="default"/>
        <w:lang w:val="pt-BR" w:eastAsia="pt-BR" w:bidi="pt-BR"/>
      </w:rPr>
    </w:lvl>
    <w:lvl w:ilvl="7" w:tplc="2AFA34C0">
      <w:numFmt w:val="bullet"/>
      <w:lvlText w:val="•"/>
      <w:lvlJc w:val="left"/>
      <w:pPr>
        <w:ind w:left="7233" w:hanging="118"/>
      </w:pPr>
      <w:rPr>
        <w:rFonts w:hint="default"/>
        <w:lang w:val="pt-BR" w:eastAsia="pt-BR" w:bidi="pt-BR"/>
      </w:rPr>
    </w:lvl>
    <w:lvl w:ilvl="8" w:tplc="FA0A13F0">
      <w:numFmt w:val="bullet"/>
      <w:lvlText w:val="•"/>
      <w:lvlJc w:val="left"/>
      <w:pPr>
        <w:ind w:left="8235" w:hanging="118"/>
      </w:pPr>
      <w:rPr>
        <w:rFonts w:hint="default"/>
        <w:lang w:val="pt-BR" w:eastAsia="pt-BR" w:bidi="pt-BR"/>
      </w:rPr>
    </w:lvl>
  </w:abstractNum>
  <w:abstractNum w:abstractNumId="38" w15:restartNumberingAfterBreak="0">
    <w:nsid w:val="758D0379"/>
    <w:multiLevelType w:val="multilevel"/>
    <w:tmpl w:val="4538CDCE"/>
    <w:styleLink w:val="Listaatual8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8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8.%2.%3"/>
      <w:lvlJc w:val="left"/>
      <w:pPr>
        <w:ind w:left="221" w:firstLine="0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39" w15:restartNumberingAfterBreak="0">
    <w:nsid w:val="7A445651"/>
    <w:multiLevelType w:val="multilevel"/>
    <w:tmpl w:val="F3B039BA"/>
    <w:styleLink w:val="Listaatual5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8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21" w:hanging="586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40" w15:restartNumberingAfterBreak="0">
    <w:nsid w:val="7D1C6238"/>
    <w:multiLevelType w:val="multilevel"/>
    <w:tmpl w:val="71E8588C"/>
    <w:lvl w:ilvl="0">
      <w:start w:val="9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2"/>
      <w:numFmt w:val="decimal"/>
      <w:lvlText w:val="%1.%2"/>
      <w:lvlJc w:val="left"/>
      <w:pPr>
        <w:ind w:left="703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64" w:hanging="1800"/>
      </w:pPr>
      <w:rPr>
        <w:rFonts w:hint="default"/>
      </w:rPr>
    </w:lvl>
  </w:abstractNum>
  <w:abstractNum w:abstractNumId="41" w15:restartNumberingAfterBreak="0">
    <w:nsid w:val="7DB73B4C"/>
    <w:multiLevelType w:val="multilevel"/>
    <w:tmpl w:val="A2EA73EE"/>
    <w:lvl w:ilvl="0">
      <w:start w:val="1"/>
      <w:numFmt w:val="decimal"/>
      <w:lvlText w:val="%1"/>
      <w:lvlJc w:val="left"/>
      <w:pPr>
        <w:ind w:left="406" w:hanging="185"/>
        <w:jc w:val="right"/>
      </w:pPr>
      <w:rPr>
        <w:rFonts w:ascii="Arial" w:eastAsia="Arial" w:hAnsi="Arial" w:cs="Arial" w:hint="default"/>
        <w:b/>
        <w:bCs/>
        <w:w w:val="100"/>
        <w:sz w:val="22"/>
        <w:szCs w:val="22"/>
        <w:lang w:val="pt-BR" w:eastAsia="pt-BR" w:bidi="pt-BR"/>
      </w:rPr>
    </w:lvl>
    <w:lvl w:ilvl="1">
      <w:start w:val="1"/>
      <w:numFmt w:val="decimal"/>
      <w:lvlText w:val="%1.%2."/>
      <w:lvlJc w:val="left"/>
      <w:pPr>
        <w:ind w:left="564" w:hanging="444"/>
      </w:pPr>
      <w:rPr>
        <w:rFonts w:hint="default"/>
        <w:b/>
        <w:bCs/>
        <w:spacing w:val="-1"/>
        <w:w w:val="100"/>
        <w:lang w:val="pt-BR" w:eastAsia="pt-BR" w:bidi="pt-BR"/>
      </w:rPr>
    </w:lvl>
    <w:lvl w:ilvl="2">
      <w:start w:val="1"/>
      <w:numFmt w:val="lowerLetter"/>
      <w:lvlText w:val="%3)"/>
      <w:lvlJc w:val="left"/>
      <w:pPr>
        <w:ind w:left="444" w:hanging="444"/>
        <w:jc w:val="right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620" w:hanging="444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640" w:hanging="444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1240" w:hanging="444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3031" w:hanging="444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4823" w:hanging="444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6615" w:hanging="444"/>
      </w:pPr>
      <w:rPr>
        <w:rFonts w:hint="default"/>
        <w:lang w:val="pt-BR" w:eastAsia="pt-BR" w:bidi="pt-BR"/>
      </w:rPr>
    </w:lvl>
  </w:abstractNum>
  <w:num w:numId="1">
    <w:abstractNumId w:val="27"/>
  </w:num>
  <w:num w:numId="2">
    <w:abstractNumId w:val="37"/>
  </w:num>
  <w:num w:numId="3">
    <w:abstractNumId w:val="29"/>
  </w:num>
  <w:num w:numId="4">
    <w:abstractNumId w:val="9"/>
  </w:num>
  <w:num w:numId="5">
    <w:abstractNumId w:val="21"/>
  </w:num>
  <w:num w:numId="6">
    <w:abstractNumId w:val="32"/>
  </w:num>
  <w:num w:numId="7">
    <w:abstractNumId w:val="17"/>
  </w:num>
  <w:num w:numId="8">
    <w:abstractNumId w:val="0"/>
  </w:num>
  <w:num w:numId="9">
    <w:abstractNumId w:val="26"/>
  </w:num>
  <w:num w:numId="10">
    <w:abstractNumId w:val="5"/>
  </w:num>
  <w:num w:numId="11">
    <w:abstractNumId w:val="1"/>
  </w:num>
  <w:num w:numId="12">
    <w:abstractNumId w:val="23"/>
  </w:num>
  <w:num w:numId="13">
    <w:abstractNumId w:val="39"/>
  </w:num>
  <w:num w:numId="14">
    <w:abstractNumId w:val="11"/>
  </w:num>
  <w:num w:numId="15">
    <w:abstractNumId w:val="18"/>
  </w:num>
  <w:num w:numId="16">
    <w:abstractNumId w:val="19"/>
  </w:num>
  <w:num w:numId="17">
    <w:abstractNumId w:val="38"/>
  </w:num>
  <w:num w:numId="18">
    <w:abstractNumId w:val="28"/>
  </w:num>
  <w:num w:numId="19">
    <w:abstractNumId w:val="15"/>
  </w:num>
  <w:num w:numId="20">
    <w:abstractNumId w:val="7"/>
  </w:num>
  <w:num w:numId="21">
    <w:abstractNumId w:val="13"/>
  </w:num>
  <w:num w:numId="22">
    <w:abstractNumId w:val="8"/>
  </w:num>
  <w:num w:numId="23">
    <w:abstractNumId w:val="10"/>
  </w:num>
  <w:num w:numId="24">
    <w:abstractNumId w:val="22"/>
  </w:num>
  <w:num w:numId="25">
    <w:abstractNumId w:val="36"/>
  </w:num>
  <w:num w:numId="26">
    <w:abstractNumId w:val="25"/>
  </w:num>
  <w:num w:numId="27">
    <w:abstractNumId w:val="16"/>
  </w:num>
  <w:num w:numId="28">
    <w:abstractNumId w:val="14"/>
  </w:num>
  <w:num w:numId="29">
    <w:abstractNumId w:val="35"/>
  </w:num>
  <w:num w:numId="30">
    <w:abstractNumId w:val="24"/>
  </w:num>
  <w:num w:numId="31">
    <w:abstractNumId w:val="40"/>
  </w:num>
  <w:num w:numId="32">
    <w:abstractNumId w:val="12"/>
  </w:num>
  <w:num w:numId="33">
    <w:abstractNumId w:val="41"/>
  </w:num>
  <w:num w:numId="34">
    <w:abstractNumId w:val="20"/>
  </w:num>
  <w:num w:numId="35">
    <w:abstractNumId w:val="31"/>
  </w:num>
  <w:num w:numId="36">
    <w:abstractNumId w:val="3"/>
  </w:num>
  <w:num w:numId="37">
    <w:abstractNumId w:val="2"/>
  </w:num>
  <w:num w:numId="38">
    <w:abstractNumId w:val="4"/>
  </w:num>
  <w:num w:numId="39">
    <w:abstractNumId w:val="33"/>
  </w:num>
  <w:num w:numId="40">
    <w:abstractNumId w:val="30"/>
  </w:num>
  <w:num w:numId="41">
    <w:abstractNumId w:val="6"/>
  </w:num>
  <w:num w:numId="42">
    <w:abstractNumId w:val="3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3NDQD0kaWRiamBko6SsGpxcWZ+XkgBYa1AL/j400sAAAA"/>
  </w:docVars>
  <w:rsids>
    <w:rsidRoot w:val="00EC2DD4"/>
    <w:rsid w:val="00001492"/>
    <w:rsid w:val="00002CF1"/>
    <w:rsid w:val="00004641"/>
    <w:rsid w:val="000063ED"/>
    <w:rsid w:val="00007EC3"/>
    <w:rsid w:val="000110E0"/>
    <w:rsid w:val="00011D1B"/>
    <w:rsid w:val="000240E0"/>
    <w:rsid w:val="00040E99"/>
    <w:rsid w:val="00050BD4"/>
    <w:rsid w:val="0005267F"/>
    <w:rsid w:val="000613A1"/>
    <w:rsid w:val="000618C1"/>
    <w:rsid w:val="0006753F"/>
    <w:rsid w:val="00072461"/>
    <w:rsid w:val="00074C0D"/>
    <w:rsid w:val="00077994"/>
    <w:rsid w:val="00081FFB"/>
    <w:rsid w:val="000853A4"/>
    <w:rsid w:val="00086ED9"/>
    <w:rsid w:val="00093DFE"/>
    <w:rsid w:val="000A5E2E"/>
    <w:rsid w:val="000B16A5"/>
    <w:rsid w:val="000D01AD"/>
    <w:rsid w:val="000D14DD"/>
    <w:rsid w:val="000D1631"/>
    <w:rsid w:val="000D2FB9"/>
    <w:rsid w:val="000D3C5A"/>
    <w:rsid w:val="000D4246"/>
    <w:rsid w:val="000D487B"/>
    <w:rsid w:val="000D671E"/>
    <w:rsid w:val="000E1918"/>
    <w:rsid w:val="000E1CA6"/>
    <w:rsid w:val="000E6B65"/>
    <w:rsid w:val="000E72E6"/>
    <w:rsid w:val="000F700B"/>
    <w:rsid w:val="00101C50"/>
    <w:rsid w:val="001066A7"/>
    <w:rsid w:val="00111C51"/>
    <w:rsid w:val="00117A68"/>
    <w:rsid w:val="00117D15"/>
    <w:rsid w:val="001221C6"/>
    <w:rsid w:val="001263E1"/>
    <w:rsid w:val="00126E97"/>
    <w:rsid w:val="00130EAD"/>
    <w:rsid w:val="00132F84"/>
    <w:rsid w:val="00134C94"/>
    <w:rsid w:val="001423C4"/>
    <w:rsid w:val="0015057F"/>
    <w:rsid w:val="00150AA3"/>
    <w:rsid w:val="00156824"/>
    <w:rsid w:val="00157189"/>
    <w:rsid w:val="001634F6"/>
    <w:rsid w:val="0017200B"/>
    <w:rsid w:val="00176815"/>
    <w:rsid w:val="001770CB"/>
    <w:rsid w:val="0019009F"/>
    <w:rsid w:val="0019035E"/>
    <w:rsid w:val="001906A0"/>
    <w:rsid w:val="00191D7D"/>
    <w:rsid w:val="00192F1B"/>
    <w:rsid w:val="001952FF"/>
    <w:rsid w:val="00196DC9"/>
    <w:rsid w:val="001A6280"/>
    <w:rsid w:val="001A6FD9"/>
    <w:rsid w:val="001C0117"/>
    <w:rsid w:val="001C15EF"/>
    <w:rsid w:val="001C1AA6"/>
    <w:rsid w:val="001C654C"/>
    <w:rsid w:val="001C6767"/>
    <w:rsid w:val="001D79B5"/>
    <w:rsid w:val="001E2B3A"/>
    <w:rsid w:val="001F291D"/>
    <w:rsid w:val="001F763C"/>
    <w:rsid w:val="002408D6"/>
    <w:rsid w:val="002425B3"/>
    <w:rsid w:val="002613FC"/>
    <w:rsid w:val="00261430"/>
    <w:rsid w:val="002708DD"/>
    <w:rsid w:val="002829CF"/>
    <w:rsid w:val="0028304B"/>
    <w:rsid w:val="00283D2B"/>
    <w:rsid w:val="002909A5"/>
    <w:rsid w:val="002A29AF"/>
    <w:rsid w:val="002A53AE"/>
    <w:rsid w:val="002B1A9A"/>
    <w:rsid w:val="002B715F"/>
    <w:rsid w:val="002C169F"/>
    <w:rsid w:val="002D6DF0"/>
    <w:rsid w:val="002E4539"/>
    <w:rsid w:val="002E66F6"/>
    <w:rsid w:val="002E75E1"/>
    <w:rsid w:val="002F3423"/>
    <w:rsid w:val="002F6938"/>
    <w:rsid w:val="00310215"/>
    <w:rsid w:val="00311A99"/>
    <w:rsid w:val="00311AE7"/>
    <w:rsid w:val="00313FB5"/>
    <w:rsid w:val="00323A0F"/>
    <w:rsid w:val="00324319"/>
    <w:rsid w:val="00327DE4"/>
    <w:rsid w:val="003338EB"/>
    <w:rsid w:val="00351856"/>
    <w:rsid w:val="00353B78"/>
    <w:rsid w:val="003540E7"/>
    <w:rsid w:val="00355CA5"/>
    <w:rsid w:val="0037126C"/>
    <w:rsid w:val="00373860"/>
    <w:rsid w:val="00381206"/>
    <w:rsid w:val="00381C90"/>
    <w:rsid w:val="003851F4"/>
    <w:rsid w:val="00395270"/>
    <w:rsid w:val="00395294"/>
    <w:rsid w:val="00395915"/>
    <w:rsid w:val="003A4620"/>
    <w:rsid w:val="003B51DB"/>
    <w:rsid w:val="003B5B49"/>
    <w:rsid w:val="003B694B"/>
    <w:rsid w:val="003C21DE"/>
    <w:rsid w:val="003C42FA"/>
    <w:rsid w:val="003D0442"/>
    <w:rsid w:val="003D41C2"/>
    <w:rsid w:val="003E65B3"/>
    <w:rsid w:val="003F27A9"/>
    <w:rsid w:val="003F305C"/>
    <w:rsid w:val="003F36AB"/>
    <w:rsid w:val="003F4893"/>
    <w:rsid w:val="003F6BF2"/>
    <w:rsid w:val="00401456"/>
    <w:rsid w:val="00401908"/>
    <w:rsid w:val="00402035"/>
    <w:rsid w:val="004027CC"/>
    <w:rsid w:val="0040284E"/>
    <w:rsid w:val="00403A81"/>
    <w:rsid w:val="00407FD6"/>
    <w:rsid w:val="00410810"/>
    <w:rsid w:val="00411FE8"/>
    <w:rsid w:val="00412799"/>
    <w:rsid w:val="00413437"/>
    <w:rsid w:val="004144C0"/>
    <w:rsid w:val="00424662"/>
    <w:rsid w:val="004258A8"/>
    <w:rsid w:val="00432E61"/>
    <w:rsid w:val="00435190"/>
    <w:rsid w:val="0043684C"/>
    <w:rsid w:val="00437A45"/>
    <w:rsid w:val="00443627"/>
    <w:rsid w:val="00444E93"/>
    <w:rsid w:val="004467BD"/>
    <w:rsid w:val="00454420"/>
    <w:rsid w:val="00461967"/>
    <w:rsid w:val="0047491B"/>
    <w:rsid w:val="00475FA6"/>
    <w:rsid w:val="00481305"/>
    <w:rsid w:val="00481503"/>
    <w:rsid w:val="00486B12"/>
    <w:rsid w:val="004A1820"/>
    <w:rsid w:val="004A3F9D"/>
    <w:rsid w:val="004A58BC"/>
    <w:rsid w:val="004B1C76"/>
    <w:rsid w:val="004B456B"/>
    <w:rsid w:val="004B514D"/>
    <w:rsid w:val="004B526F"/>
    <w:rsid w:val="004D43C9"/>
    <w:rsid w:val="004E0B47"/>
    <w:rsid w:val="004E1A98"/>
    <w:rsid w:val="004E2643"/>
    <w:rsid w:val="004E5ED3"/>
    <w:rsid w:val="004F42BF"/>
    <w:rsid w:val="004F6CF4"/>
    <w:rsid w:val="0050190A"/>
    <w:rsid w:val="00504524"/>
    <w:rsid w:val="00507D67"/>
    <w:rsid w:val="00513563"/>
    <w:rsid w:val="00513DEB"/>
    <w:rsid w:val="00514ED3"/>
    <w:rsid w:val="00515498"/>
    <w:rsid w:val="00520D1C"/>
    <w:rsid w:val="005347B7"/>
    <w:rsid w:val="005371F7"/>
    <w:rsid w:val="00537427"/>
    <w:rsid w:val="00544252"/>
    <w:rsid w:val="00545C37"/>
    <w:rsid w:val="00555E52"/>
    <w:rsid w:val="00556474"/>
    <w:rsid w:val="0056111F"/>
    <w:rsid w:val="00563DA6"/>
    <w:rsid w:val="00564FAC"/>
    <w:rsid w:val="00566637"/>
    <w:rsid w:val="00571839"/>
    <w:rsid w:val="00573C9C"/>
    <w:rsid w:val="0059433D"/>
    <w:rsid w:val="00594453"/>
    <w:rsid w:val="005B0200"/>
    <w:rsid w:val="005B17E1"/>
    <w:rsid w:val="005B7777"/>
    <w:rsid w:val="005C0561"/>
    <w:rsid w:val="005C16CD"/>
    <w:rsid w:val="005C2471"/>
    <w:rsid w:val="005C458E"/>
    <w:rsid w:val="005D159C"/>
    <w:rsid w:val="005D24AE"/>
    <w:rsid w:val="005D2D4D"/>
    <w:rsid w:val="005D630F"/>
    <w:rsid w:val="005D7C8F"/>
    <w:rsid w:val="005E652D"/>
    <w:rsid w:val="005F0E44"/>
    <w:rsid w:val="005F485A"/>
    <w:rsid w:val="00614470"/>
    <w:rsid w:val="00614C7C"/>
    <w:rsid w:val="0061556E"/>
    <w:rsid w:val="00622764"/>
    <w:rsid w:val="00625639"/>
    <w:rsid w:val="006279AA"/>
    <w:rsid w:val="0065366D"/>
    <w:rsid w:val="0065437C"/>
    <w:rsid w:val="00661612"/>
    <w:rsid w:val="006723ED"/>
    <w:rsid w:val="00673AD5"/>
    <w:rsid w:val="00674B7E"/>
    <w:rsid w:val="006811CA"/>
    <w:rsid w:val="00682E4B"/>
    <w:rsid w:val="0068727D"/>
    <w:rsid w:val="00690970"/>
    <w:rsid w:val="00695A73"/>
    <w:rsid w:val="006A2069"/>
    <w:rsid w:val="006A5AC7"/>
    <w:rsid w:val="006B7480"/>
    <w:rsid w:val="006B7780"/>
    <w:rsid w:val="006C03A3"/>
    <w:rsid w:val="006C0771"/>
    <w:rsid w:val="006C41A5"/>
    <w:rsid w:val="006C64F1"/>
    <w:rsid w:val="006C7B1D"/>
    <w:rsid w:val="006D133D"/>
    <w:rsid w:val="006D1F58"/>
    <w:rsid w:val="006F6086"/>
    <w:rsid w:val="00720895"/>
    <w:rsid w:val="00724D6F"/>
    <w:rsid w:val="00724E9F"/>
    <w:rsid w:val="00733872"/>
    <w:rsid w:val="00734EE3"/>
    <w:rsid w:val="007373D0"/>
    <w:rsid w:val="007416D6"/>
    <w:rsid w:val="00751FF4"/>
    <w:rsid w:val="007524BB"/>
    <w:rsid w:val="00754769"/>
    <w:rsid w:val="00754E8D"/>
    <w:rsid w:val="00760553"/>
    <w:rsid w:val="007623A5"/>
    <w:rsid w:val="00765E54"/>
    <w:rsid w:val="00767EB5"/>
    <w:rsid w:val="007722E8"/>
    <w:rsid w:val="00772C6F"/>
    <w:rsid w:val="00781483"/>
    <w:rsid w:val="007838A5"/>
    <w:rsid w:val="00785E4F"/>
    <w:rsid w:val="00797958"/>
    <w:rsid w:val="007A0B9D"/>
    <w:rsid w:val="007A713B"/>
    <w:rsid w:val="007B6D5A"/>
    <w:rsid w:val="007C351C"/>
    <w:rsid w:val="007D1CF0"/>
    <w:rsid w:val="007D3A0D"/>
    <w:rsid w:val="007D3FC9"/>
    <w:rsid w:val="007D76E1"/>
    <w:rsid w:val="007E5AF1"/>
    <w:rsid w:val="007F04AC"/>
    <w:rsid w:val="007F40CB"/>
    <w:rsid w:val="007F5C02"/>
    <w:rsid w:val="008002D0"/>
    <w:rsid w:val="0080189E"/>
    <w:rsid w:val="00804A7B"/>
    <w:rsid w:val="00820D12"/>
    <w:rsid w:val="00821D70"/>
    <w:rsid w:val="00827392"/>
    <w:rsid w:val="008328D5"/>
    <w:rsid w:val="0083586E"/>
    <w:rsid w:val="008428AF"/>
    <w:rsid w:val="00842F66"/>
    <w:rsid w:val="00846B5D"/>
    <w:rsid w:val="0085187F"/>
    <w:rsid w:val="0086155E"/>
    <w:rsid w:val="008639A4"/>
    <w:rsid w:val="00863C0F"/>
    <w:rsid w:val="00873793"/>
    <w:rsid w:val="00874E1B"/>
    <w:rsid w:val="00876412"/>
    <w:rsid w:val="00877CF1"/>
    <w:rsid w:val="00890166"/>
    <w:rsid w:val="00897392"/>
    <w:rsid w:val="0089758D"/>
    <w:rsid w:val="008A71A9"/>
    <w:rsid w:val="008B14A8"/>
    <w:rsid w:val="008B5E5A"/>
    <w:rsid w:val="008B666D"/>
    <w:rsid w:val="008C16C1"/>
    <w:rsid w:val="008C6D3E"/>
    <w:rsid w:val="008D09D1"/>
    <w:rsid w:val="008D239C"/>
    <w:rsid w:val="008E0D84"/>
    <w:rsid w:val="0090103E"/>
    <w:rsid w:val="009038DB"/>
    <w:rsid w:val="00906BC9"/>
    <w:rsid w:val="00907122"/>
    <w:rsid w:val="009165FA"/>
    <w:rsid w:val="00917876"/>
    <w:rsid w:val="00924B95"/>
    <w:rsid w:val="0095192C"/>
    <w:rsid w:val="00967B95"/>
    <w:rsid w:val="00972B5A"/>
    <w:rsid w:val="009743E8"/>
    <w:rsid w:val="00987002"/>
    <w:rsid w:val="009A122B"/>
    <w:rsid w:val="009A46EA"/>
    <w:rsid w:val="009B1FD2"/>
    <w:rsid w:val="009C27DD"/>
    <w:rsid w:val="009D0B30"/>
    <w:rsid w:val="009D1829"/>
    <w:rsid w:val="009D3658"/>
    <w:rsid w:val="009D52AA"/>
    <w:rsid w:val="009D6A36"/>
    <w:rsid w:val="00A07434"/>
    <w:rsid w:val="00A14016"/>
    <w:rsid w:val="00A155B0"/>
    <w:rsid w:val="00A27417"/>
    <w:rsid w:val="00A321AC"/>
    <w:rsid w:val="00A3600B"/>
    <w:rsid w:val="00A36AC3"/>
    <w:rsid w:val="00A3778A"/>
    <w:rsid w:val="00A44078"/>
    <w:rsid w:val="00A443E9"/>
    <w:rsid w:val="00A446FA"/>
    <w:rsid w:val="00A44731"/>
    <w:rsid w:val="00A5019C"/>
    <w:rsid w:val="00A53704"/>
    <w:rsid w:val="00A57631"/>
    <w:rsid w:val="00A61FDA"/>
    <w:rsid w:val="00A71C59"/>
    <w:rsid w:val="00A767BD"/>
    <w:rsid w:val="00A8361C"/>
    <w:rsid w:val="00A85168"/>
    <w:rsid w:val="00A9408D"/>
    <w:rsid w:val="00AA0B88"/>
    <w:rsid w:val="00AA0FDA"/>
    <w:rsid w:val="00AB460B"/>
    <w:rsid w:val="00AC7489"/>
    <w:rsid w:val="00AC757D"/>
    <w:rsid w:val="00AD11D0"/>
    <w:rsid w:val="00AD495D"/>
    <w:rsid w:val="00AD66BD"/>
    <w:rsid w:val="00AE1083"/>
    <w:rsid w:val="00AE1D1D"/>
    <w:rsid w:val="00AE2BCB"/>
    <w:rsid w:val="00AF0DBB"/>
    <w:rsid w:val="00AF1938"/>
    <w:rsid w:val="00AF3789"/>
    <w:rsid w:val="00AF3A30"/>
    <w:rsid w:val="00AF6468"/>
    <w:rsid w:val="00B0102F"/>
    <w:rsid w:val="00B0542A"/>
    <w:rsid w:val="00B06937"/>
    <w:rsid w:val="00B221D6"/>
    <w:rsid w:val="00B2241C"/>
    <w:rsid w:val="00B23C8C"/>
    <w:rsid w:val="00B31B23"/>
    <w:rsid w:val="00B332C8"/>
    <w:rsid w:val="00B36597"/>
    <w:rsid w:val="00B37443"/>
    <w:rsid w:val="00B421F3"/>
    <w:rsid w:val="00B455DE"/>
    <w:rsid w:val="00B46117"/>
    <w:rsid w:val="00B51FD6"/>
    <w:rsid w:val="00B55B6B"/>
    <w:rsid w:val="00B55E4C"/>
    <w:rsid w:val="00B6705D"/>
    <w:rsid w:val="00B720FF"/>
    <w:rsid w:val="00B73029"/>
    <w:rsid w:val="00B75AFB"/>
    <w:rsid w:val="00B86008"/>
    <w:rsid w:val="00B91520"/>
    <w:rsid w:val="00B9195B"/>
    <w:rsid w:val="00B92BD4"/>
    <w:rsid w:val="00BA2430"/>
    <w:rsid w:val="00BA2A7D"/>
    <w:rsid w:val="00BB70C3"/>
    <w:rsid w:val="00BC657C"/>
    <w:rsid w:val="00BD2963"/>
    <w:rsid w:val="00BD6B2E"/>
    <w:rsid w:val="00BE4CB5"/>
    <w:rsid w:val="00BE591B"/>
    <w:rsid w:val="00BF312B"/>
    <w:rsid w:val="00C03CDA"/>
    <w:rsid w:val="00C04A97"/>
    <w:rsid w:val="00C20AC4"/>
    <w:rsid w:val="00C26D27"/>
    <w:rsid w:val="00C275FF"/>
    <w:rsid w:val="00C30806"/>
    <w:rsid w:val="00C31E44"/>
    <w:rsid w:val="00C41D03"/>
    <w:rsid w:val="00C43351"/>
    <w:rsid w:val="00C54562"/>
    <w:rsid w:val="00C644F7"/>
    <w:rsid w:val="00C6794D"/>
    <w:rsid w:val="00C744B5"/>
    <w:rsid w:val="00C764E5"/>
    <w:rsid w:val="00C80900"/>
    <w:rsid w:val="00C85581"/>
    <w:rsid w:val="00C963FC"/>
    <w:rsid w:val="00CA50CA"/>
    <w:rsid w:val="00CB0615"/>
    <w:rsid w:val="00CB3B3B"/>
    <w:rsid w:val="00CC2BFF"/>
    <w:rsid w:val="00CC2F4B"/>
    <w:rsid w:val="00CC50CB"/>
    <w:rsid w:val="00CD24DE"/>
    <w:rsid w:val="00CD3917"/>
    <w:rsid w:val="00CD629B"/>
    <w:rsid w:val="00CE0887"/>
    <w:rsid w:val="00CE19C4"/>
    <w:rsid w:val="00CE7C97"/>
    <w:rsid w:val="00CF386F"/>
    <w:rsid w:val="00D0002A"/>
    <w:rsid w:val="00D010CA"/>
    <w:rsid w:val="00D060EF"/>
    <w:rsid w:val="00D1407E"/>
    <w:rsid w:val="00D15186"/>
    <w:rsid w:val="00D21504"/>
    <w:rsid w:val="00D33783"/>
    <w:rsid w:val="00D337A5"/>
    <w:rsid w:val="00D34ADF"/>
    <w:rsid w:val="00D35738"/>
    <w:rsid w:val="00D5003A"/>
    <w:rsid w:val="00D51561"/>
    <w:rsid w:val="00D53E9C"/>
    <w:rsid w:val="00D54802"/>
    <w:rsid w:val="00D6052F"/>
    <w:rsid w:val="00D6380B"/>
    <w:rsid w:val="00D706E0"/>
    <w:rsid w:val="00D75FE5"/>
    <w:rsid w:val="00D86940"/>
    <w:rsid w:val="00D90588"/>
    <w:rsid w:val="00D90E7B"/>
    <w:rsid w:val="00D95DBD"/>
    <w:rsid w:val="00DA1367"/>
    <w:rsid w:val="00DA2079"/>
    <w:rsid w:val="00DA2C62"/>
    <w:rsid w:val="00DA41E5"/>
    <w:rsid w:val="00DA4752"/>
    <w:rsid w:val="00DA768E"/>
    <w:rsid w:val="00DB7BDB"/>
    <w:rsid w:val="00DC4E6C"/>
    <w:rsid w:val="00DD482E"/>
    <w:rsid w:val="00DD5E6E"/>
    <w:rsid w:val="00DD6CC8"/>
    <w:rsid w:val="00DE5854"/>
    <w:rsid w:val="00DE79DF"/>
    <w:rsid w:val="00DF2137"/>
    <w:rsid w:val="00E00C61"/>
    <w:rsid w:val="00E0597F"/>
    <w:rsid w:val="00E06D35"/>
    <w:rsid w:val="00E119D7"/>
    <w:rsid w:val="00E12282"/>
    <w:rsid w:val="00E12C3E"/>
    <w:rsid w:val="00E335BF"/>
    <w:rsid w:val="00E744D6"/>
    <w:rsid w:val="00E7456D"/>
    <w:rsid w:val="00E75D13"/>
    <w:rsid w:val="00E80FC1"/>
    <w:rsid w:val="00E908B3"/>
    <w:rsid w:val="00EA66A2"/>
    <w:rsid w:val="00EB5A2C"/>
    <w:rsid w:val="00EC10DA"/>
    <w:rsid w:val="00EC2DD4"/>
    <w:rsid w:val="00EC3FC7"/>
    <w:rsid w:val="00EC44AE"/>
    <w:rsid w:val="00EC7F34"/>
    <w:rsid w:val="00ED12A2"/>
    <w:rsid w:val="00ED5966"/>
    <w:rsid w:val="00EE0411"/>
    <w:rsid w:val="00EE0D81"/>
    <w:rsid w:val="00EF455E"/>
    <w:rsid w:val="00EF6833"/>
    <w:rsid w:val="00EF7A1A"/>
    <w:rsid w:val="00F0748D"/>
    <w:rsid w:val="00F23F33"/>
    <w:rsid w:val="00F24CB0"/>
    <w:rsid w:val="00F26D4B"/>
    <w:rsid w:val="00F329CC"/>
    <w:rsid w:val="00F4241A"/>
    <w:rsid w:val="00F45F29"/>
    <w:rsid w:val="00F52587"/>
    <w:rsid w:val="00F57A3A"/>
    <w:rsid w:val="00F62F0C"/>
    <w:rsid w:val="00F66F24"/>
    <w:rsid w:val="00F82A57"/>
    <w:rsid w:val="00F82B6A"/>
    <w:rsid w:val="00F83CFC"/>
    <w:rsid w:val="00FA7250"/>
    <w:rsid w:val="00FB36EA"/>
    <w:rsid w:val="00FC0B78"/>
    <w:rsid w:val="00FC2BCD"/>
    <w:rsid w:val="00FC2F08"/>
    <w:rsid w:val="00FC51BA"/>
    <w:rsid w:val="00FC5430"/>
    <w:rsid w:val="00FD1FB6"/>
    <w:rsid w:val="00FE7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FEC077D"/>
  <w15:docId w15:val="{C9EF2208-D654-458E-B0EE-203E14B95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507D67"/>
    <w:rPr>
      <w:rFonts w:ascii="Arial" w:eastAsia="Arial" w:hAnsi="Arial" w:cs="Arial"/>
      <w:lang w:val="pt-BR" w:eastAsia="pt-BR" w:bidi="pt-BR"/>
    </w:rPr>
  </w:style>
  <w:style w:type="paragraph" w:styleId="Ttulo1">
    <w:name w:val="heading 1"/>
    <w:basedOn w:val="Normal"/>
    <w:uiPriority w:val="1"/>
    <w:qFormat/>
    <w:pPr>
      <w:spacing w:before="88"/>
      <w:ind w:left="202" w:right="1461"/>
      <w:jc w:val="center"/>
      <w:outlineLvl w:val="0"/>
    </w:pPr>
    <w:rPr>
      <w:b/>
      <w:bCs/>
      <w:sz w:val="26"/>
      <w:szCs w:val="26"/>
    </w:rPr>
  </w:style>
  <w:style w:type="paragraph" w:styleId="Ttulo2">
    <w:name w:val="heading 2"/>
    <w:basedOn w:val="Normal"/>
    <w:uiPriority w:val="1"/>
    <w:qFormat/>
    <w:pPr>
      <w:ind w:left="221"/>
      <w:outlineLvl w:val="1"/>
    </w:pPr>
    <w:rPr>
      <w:b/>
      <w:b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D90E7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B16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qFormat/>
  </w:style>
  <w:style w:type="paragraph" w:styleId="PargrafodaLista">
    <w:name w:val="List Paragraph"/>
    <w:basedOn w:val="Normal"/>
    <w:uiPriority w:val="34"/>
    <w:qFormat/>
    <w:pPr>
      <w:ind w:left="221"/>
    </w:pPr>
  </w:style>
  <w:style w:type="paragraph" w:customStyle="1" w:styleId="TableParagraph">
    <w:name w:val="Table Paragraph"/>
    <w:basedOn w:val="Normal"/>
    <w:uiPriority w:val="1"/>
    <w:qFormat/>
  </w:style>
  <w:style w:type="character" w:styleId="Refdecomentrio">
    <w:name w:val="annotation reference"/>
    <w:basedOn w:val="Fontepargpadro"/>
    <w:uiPriority w:val="99"/>
    <w:semiHidden/>
    <w:unhideWhenUsed/>
    <w:rsid w:val="009C27DD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9C27DD"/>
    <w:rPr>
      <w:sz w:val="24"/>
      <w:szCs w:val="24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9C27DD"/>
    <w:rPr>
      <w:rFonts w:ascii="Arial" w:eastAsia="Arial" w:hAnsi="Arial" w:cs="Arial"/>
      <w:sz w:val="24"/>
      <w:szCs w:val="24"/>
      <w:lang w:val="pt-BR" w:eastAsia="pt-BR" w:bidi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C27DD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C27DD"/>
    <w:rPr>
      <w:rFonts w:ascii="Arial" w:eastAsia="Arial" w:hAnsi="Arial" w:cs="Arial"/>
      <w:b/>
      <w:bCs/>
      <w:sz w:val="20"/>
      <w:szCs w:val="20"/>
      <w:lang w:val="pt-BR" w:eastAsia="pt-BR" w:bidi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C27DD"/>
    <w:rPr>
      <w:rFonts w:ascii="Lucida Grande" w:hAnsi="Lucida Grande" w:cs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C27DD"/>
    <w:rPr>
      <w:rFonts w:ascii="Lucida Grande" w:eastAsia="Arial" w:hAnsi="Lucida Grande" w:cs="Lucida Grande"/>
      <w:sz w:val="18"/>
      <w:szCs w:val="18"/>
      <w:lang w:val="pt-BR" w:eastAsia="pt-BR" w:bidi="pt-BR"/>
    </w:rPr>
  </w:style>
  <w:style w:type="paragraph" w:styleId="NormalWeb">
    <w:name w:val="Normal (Web)"/>
    <w:basedOn w:val="Normal"/>
    <w:uiPriority w:val="99"/>
    <w:semiHidden/>
    <w:unhideWhenUsed/>
    <w:rsid w:val="00987002"/>
    <w:pPr>
      <w:widowControl/>
      <w:autoSpaceDE/>
      <w:autoSpaceDN/>
      <w:spacing w:before="100" w:beforeAutospacing="1" w:after="100" w:afterAutospacing="1"/>
    </w:pPr>
    <w:rPr>
      <w:rFonts w:ascii="Times" w:eastAsiaTheme="minorHAnsi" w:hAnsi="Times" w:cs="Times New Roman"/>
      <w:sz w:val="20"/>
      <w:szCs w:val="20"/>
      <w:lang w:eastAsia="en-US" w:bidi="ar-SA"/>
    </w:rPr>
  </w:style>
  <w:style w:type="character" w:styleId="Forte">
    <w:name w:val="Strong"/>
    <w:basedOn w:val="Fontepargpadro"/>
    <w:uiPriority w:val="22"/>
    <w:qFormat/>
    <w:rsid w:val="00987002"/>
    <w:rPr>
      <w:b/>
      <w:bCs/>
    </w:rPr>
  </w:style>
  <w:style w:type="character" w:customStyle="1" w:styleId="apple-converted-space">
    <w:name w:val="apple-converted-space"/>
    <w:basedOn w:val="Fontepargpadro"/>
    <w:rsid w:val="00987002"/>
  </w:style>
  <w:style w:type="paragraph" w:styleId="Cabealho">
    <w:name w:val="header"/>
    <w:basedOn w:val="Normal"/>
    <w:link w:val="CabealhoChar"/>
    <w:uiPriority w:val="99"/>
    <w:unhideWhenUsed/>
    <w:rsid w:val="001263E1"/>
    <w:pPr>
      <w:tabs>
        <w:tab w:val="center" w:pos="4320"/>
        <w:tab w:val="right" w:pos="864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263E1"/>
    <w:rPr>
      <w:rFonts w:ascii="Arial" w:eastAsia="Arial" w:hAnsi="Arial" w:cs="Arial"/>
      <w:lang w:val="pt-BR" w:eastAsia="pt-BR" w:bidi="pt-BR"/>
    </w:rPr>
  </w:style>
  <w:style w:type="paragraph" w:styleId="Rodap">
    <w:name w:val="footer"/>
    <w:basedOn w:val="Normal"/>
    <w:link w:val="RodapChar"/>
    <w:uiPriority w:val="99"/>
    <w:unhideWhenUsed/>
    <w:rsid w:val="001263E1"/>
    <w:pPr>
      <w:tabs>
        <w:tab w:val="center" w:pos="4320"/>
        <w:tab w:val="right" w:pos="8640"/>
      </w:tabs>
    </w:pPr>
  </w:style>
  <w:style w:type="character" w:customStyle="1" w:styleId="RodapChar">
    <w:name w:val="Rodapé Char"/>
    <w:basedOn w:val="Fontepargpadro"/>
    <w:link w:val="Rodap"/>
    <w:uiPriority w:val="99"/>
    <w:rsid w:val="001263E1"/>
    <w:rPr>
      <w:rFonts w:ascii="Arial" w:eastAsia="Arial" w:hAnsi="Arial" w:cs="Arial"/>
      <w:lang w:val="pt-BR" w:eastAsia="pt-BR" w:bidi="pt-BR"/>
    </w:rPr>
  </w:style>
  <w:style w:type="character" w:styleId="Hyperlink">
    <w:name w:val="Hyperlink"/>
    <w:basedOn w:val="Fontepargpadro"/>
    <w:uiPriority w:val="99"/>
    <w:unhideWhenUsed/>
    <w:rsid w:val="009D3658"/>
    <w:rPr>
      <w:color w:val="0000FF"/>
      <w:u w:val="single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B16A5"/>
    <w:rPr>
      <w:rFonts w:asciiTheme="majorHAnsi" w:eastAsiaTheme="majorEastAsia" w:hAnsiTheme="majorHAnsi" w:cstheme="majorBidi"/>
      <w:i/>
      <w:iCs/>
      <w:color w:val="365F91" w:themeColor="accent1" w:themeShade="BF"/>
      <w:lang w:val="pt-BR" w:eastAsia="pt-BR" w:bidi="pt-BR"/>
    </w:rPr>
  </w:style>
  <w:style w:type="table" w:styleId="Tabelacomgrade">
    <w:name w:val="Table Grid"/>
    <w:basedOn w:val="Tabelanormal"/>
    <w:uiPriority w:val="59"/>
    <w:rsid w:val="000B16A5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pt-BR"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695A73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71839"/>
    <w:rPr>
      <w:color w:val="605E5C"/>
      <w:shd w:val="clear" w:color="auto" w:fill="E1DFDD"/>
    </w:rPr>
  </w:style>
  <w:style w:type="paragraph" w:customStyle="1" w:styleId="Default">
    <w:name w:val="Default"/>
    <w:rsid w:val="00DA1367"/>
    <w:pPr>
      <w:widowControl/>
      <w:adjustRightInd w:val="0"/>
    </w:pPr>
    <w:rPr>
      <w:rFonts w:ascii="Arial" w:hAnsi="Arial" w:cs="Arial"/>
      <w:color w:val="000000"/>
      <w:sz w:val="24"/>
      <w:szCs w:val="24"/>
      <w:lang w:val="pt-BR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0E6B65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E12282"/>
    <w:rPr>
      <w:color w:val="800080" w:themeColor="followedHyperlink"/>
      <w:u w:val="single"/>
    </w:rPr>
  </w:style>
  <w:style w:type="numbering" w:customStyle="1" w:styleId="Listaatual1">
    <w:name w:val="Lista atual1"/>
    <w:uiPriority w:val="99"/>
    <w:rsid w:val="006279AA"/>
    <w:pPr>
      <w:numPr>
        <w:numId w:val="8"/>
      </w:numPr>
    </w:pPr>
  </w:style>
  <w:style w:type="numbering" w:customStyle="1" w:styleId="Listaatual2">
    <w:name w:val="Lista atual2"/>
    <w:uiPriority w:val="99"/>
    <w:rsid w:val="006279AA"/>
    <w:pPr>
      <w:numPr>
        <w:numId w:val="9"/>
      </w:numPr>
    </w:pPr>
  </w:style>
  <w:style w:type="numbering" w:customStyle="1" w:styleId="Listaatual3">
    <w:name w:val="Lista atual3"/>
    <w:uiPriority w:val="99"/>
    <w:rsid w:val="006279AA"/>
    <w:pPr>
      <w:numPr>
        <w:numId w:val="11"/>
      </w:numPr>
    </w:pPr>
  </w:style>
  <w:style w:type="numbering" w:customStyle="1" w:styleId="Listaatual4">
    <w:name w:val="Lista atual4"/>
    <w:uiPriority w:val="99"/>
    <w:rsid w:val="006279AA"/>
    <w:pPr>
      <w:numPr>
        <w:numId w:val="12"/>
      </w:numPr>
    </w:pPr>
  </w:style>
  <w:style w:type="numbering" w:customStyle="1" w:styleId="Listaatual5">
    <w:name w:val="Lista atual5"/>
    <w:uiPriority w:val="99"/>
    <w:rsid w:val="006279AA"/>
    <w:pPr>
      <w:numPr>
        <w:numId w:val="13"/>
      </w:numPr>
    </w:pPr>
  </w:style>
  <w:style w:type="numbering" w:customStyle="1" w:styleId="Listaatual6">
    <w:name w:val="Lista atual6"/>
    <w:uiPriority w:val="99"/>
    <w:rsid w:val="006279AA"/>
    <w:pPr>
      <w:numPr>
        <w:numId w:val="14"/>
      </w:numPr>
    </w:pPr>
  </w:style>
  <w:style w:type="numbering" w:customStyle="1" w:styleId="Listaatual7">
    <w:name w:val="Lista atual7"/>
    <w:uiPriority w:val="99"/>
    <w:rsid w:val="006279AA"/>
    <w:pPr>
      <w:numPr>
        <w:numId w:val="15"/>
      </w:numPr>
    </w:pPr>
  </w:style>
  <w:style w:type="numbering" w:customStyle="1" w:styleId="Listaatual8">
    <w:name w:val="Lista atual8"/>
    <w:uiPriority w:val="99"/>
    <w:rsid w:val="006279AA"/>
    <w:pPr>
      <w:numPr>
        <w:numId w:val="17"/>
      </w:numPr>
    </w:pPr>
  </w:style>
  <w:style w:type="numbering" w:customStyle="1" w:styleId="Listaatual9">
    <w:name w:val="Lista atual9"/>
    <w:uiPriority w:val="99"/>
    <w:rsid w:val="00876412"/>
    <w:pPr>
      <w:numPr>
        <w:numId w:val="20"/>
      </w:numPr>
    </w:pPr>
  </w:style>
  <w:style w:type="character" w:customStyle="1" w:styleId="Ttulo3Char">
    <w:name w:val="Título 3 Char"/>
    <w:basedOn w:val="Fontepargpadro"/>
    <w:link w:val="Ttulo3"/>
    <w:uiPriority w:val="9"/>
    <w:semiHidden/>
    <w:rsid w:val="00D90E7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t-BR" w:eastAsia="pt-BR" w:bidi="pt-BR"/>
    </w:rPr>
  </w:style>
  <w:style w:type="character" w:customStyle="1" w:styleId="CorpodetextoChar">
    <w:name w:val="Corpo de texto Char"/>
    <w:basedOn w:val="Fontepargpadro"/>
    <w:link w:val="Corpodetexto"/>
    <w:uiPriority w:val="1"/>
    <w:rsid w:val="00B23C8C"/>
    <w:rPr>
      <w:rFonts w:ascii="Arial" w:eastAsia="Arial" w:hAnsi="Arial" w:cs="Arial"/>
      <w:lang w:val="pt-BR" w:eastAsia="pt-BR" w:bidi="pt-BR"/>
    </w:rPr>
  </w:style>
  <w:style w:type="paragraph" w:styleId="Reviso">
    <w:name w:val="Revision"/>
    <w:hidden/>
    <w:uiPriority w:val="99"/>
    <w:semiHidden/>
    <w:rsid w:val="00443627"/>
    <w:pPr>
      <w:widowControl/>
      <w:autoSpaceDE/>
      <w:autoSpaceDN/>
    </w:pPr>
    <w:rPr>
      <w:rFonts w:ascii="Arial" w:eastAsia="Arial" w:hAnsi="Arial" w:cs="Arial"/>
      <w:lang w:val="pt-BR" w:eastAsia="pt-BR"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58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0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87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12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8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93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802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4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97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3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211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94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8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57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8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26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28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686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037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2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8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15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64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4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45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02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67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01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8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7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50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9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1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28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13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0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84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304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20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68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11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08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206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68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04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49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07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662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98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6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8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108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30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38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14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2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6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21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040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28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43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657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444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42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031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28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82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944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914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378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99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4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69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77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90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2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236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1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10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27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650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858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9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41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77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2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7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8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5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08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383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890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7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2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91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28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642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60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39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40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57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290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13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0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51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40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1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6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20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55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13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031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706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0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0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4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616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93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02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967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88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6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91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502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658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69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792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65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0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89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90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20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551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1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12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36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47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19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961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54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30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0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74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95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71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37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080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66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63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612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332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9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55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46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2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74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40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73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2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44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67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71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6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91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749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5463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282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1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29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17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95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866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2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49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336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13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82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1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940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96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6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0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14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326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85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7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84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7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1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6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92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5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42F408-74A9-4FF3-A9B6-CB97403663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29</Words>
  <Characters>896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FMG</Company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line2PDF.com</dc:creator>
  <cp:lastModifiedBy>Programa de Pos Graduação em Ciencias da Saude</cp:lastModifiedBy>
  <cp:revision>19</cp:revision>
  <cp:lastPrinted>2024-12-09T19:44:00Z</cp:lastPrinted>
  <dcterms:created xsi:type="dcterms:W3CDTF">2025-12-09T18:43:00Z</dcterms:created>
  <dcterms:modified xsi:type="dcterms:W3CDTF">2025-12-10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12-12T00:00:00Z</vt:filetime>
  </property>
  <property fmtid="{D5CDD505-2E9C-101B-9397-08002B2CF9AE}" pid="5" name="GrammarlyDocumentId">
    <vt:lpwstr>5865973d-5275-43ab-afe3-b75fa7664ef6</vt:lpwstr>
  </property>
</Properties>
</file>